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9D3FAC2" w14:textId="252F72D6" w:rsidR="00CB74FD" w:rsidRPr="00037017" w:rsidRDefault="00A21C87" w:rsidP="00CB74FD"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0" w:name="OLE_LINK15"/>
      <w:bookmarkStart w:id="1" w:name="OLE_LINK16"/>
      <w:bookmarkStart w:id="2" w:name="OLE_LINK44"/>
      <w:bookmarkStart w:id="3" w:name="OLE_LINK45"/>
      <w:r>
        <w:rPr>
          <w:rFonts w:ascii="Times New Roman" w:hAnsi="Times New Roman" w:cs="Times New Roman"/>
          <w:color w:val="000000" w:themeColor="text1"/>
          <w:sz w:val="24"/>
          <w:szCs w:val="24"/>
        </w:rPr>
        <w:t>Supplementary Material</w:t>
      </w:r>
    </w:p>
    <w:p w14:paraId="65430154" w14:textId="77777777" w:rsidR="00CB74FD" w:rsidRPr="00037017" w:rsidRDefault="00CB74FD" w:rsidP="00CB74FD"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sz w:val="32"/>
          <w:szCs w:val="30"/>
        </w:rPr>
      </w:pPr>
    </w:p>
    <w:p w14:paraId="5D99CF8D" w14:textId="3B2AF3B3" w:rsidR="00DE08FB" w:rsidRPr="00037017" w:rsidRDefault="00326FEF" w:rsidP="00496120">
      <w:pPr>
        <w:spacing w:line="480" w:lineRule="auto"/>
        <w:jc w:val="left"/>
        <w:rPr>
          <w:rFonts w:ascii="Times New Roman" w:hAnsi="Times New Roman" w:cs="Times New Roman"/>
          <w:b/>
          <w:color w:val="000000" w:themeColor="text1"/>
          <w:sz w:val="32"/>
          <w:szCs w:val="30"/>
        </w:rPr>
      </w:pPr>
      <w:r w:rsidRPr="00037017">
        <w:rPr>
          <w:rFonts w:ascii="Times New Roman" w:hAnsi="Times New Roman" w:cs="Times New Roman"/>
          <w:b/>
          <w:color w:val="000000" w:themeColor="text1"/>
          <w:sz w:val="32"/>
          <w:szCs w:val="30"/>
        </w:rPr>
        <w:t>Facile</w:t>
      </w:r>
      <w:r w:rsidR="00DE08FB" w:rsidRPr="00037017">
        <w:rPr>
          <w:rFonts w:ascii="Times New Roman" w:hAnsi="Times New Roman" w:cs="Times New Roman"/>
          <w:b/>
          <w:color w:val="000000" w:themeColor="text1"/>
          <w:sz w:val="32"/>
          <w:szCs w:val="30"/>
        </w:rPr>
        <w:t xml:space="preserve"> </w:t>
      </w:r>
      <w:r w:rsidR="00FB7048" w:rsidRPr="00037017">
        <w:rPr>
          <w:rFonts w:ascii="Times New Roman" w:hAnsi="Times New Roman" w:cs="Times New Roman"/>
          <w:b/>
          <w:color w:val="000000" w:themeColor="text1"/>
          <w:sz w:val="32"/>
          <w:szCs w:val="30"/>
        </w:rPr>
        <w:t>s</w:t>
      </w:r>
      <w:r w:rsidR="00DE08FB" w:rsidRPr="00037017">
        <w:rPr>
          <w:rFonts w:ascii="Times New Roman" w:hAnsi="Times New Roman" w:cs="Times New Roman"/>
          <w:b/>
          <w:color w:val="000000" w:themeColor="text1"/>
          <w:sz w:val="32"/>
          <w:szCs w:val="30"/>
        </w:rPr>
        <w:t>ynthesis of Pt</w:t>
      </w:r>
      <w:r w:rsidR="00CC0602" w:rsidRPr="00037017">
        <w:rPr>
          <w:rFonts w:ascii="Times New Roman" w:hAnsi="Times New Roman" w:cs="Times New Roman"/>
          <w:b/>
          <w:color w:val="000000" w:themeColor="text1"/>
          <w:sz w:val="32"/>
          <w:szCs w:val="30"/>
        </w:rPr>
        <w:t>-</w:t>
      </w:r>
      <w:r w:rsidR="00DE08FB" w:rsidRPr="00037017">
        <w:rPr>
          <w:rFonts w:ascii="Times New Roman" w:hAnsi="Times New Roman" w:cs="Times New Roman"/>
          <w:b/>
          <w:color w:val="000000" w:themeColor="text1"/>
          <w:sz w:val="32"/>
          <w:szCs w:val="30"/>
        </w:rPr>
        <w:t xml:space="preserve">Ag </w:t>
      </w:r>
      <w:r w:rsidR="00367EDF" w:rsidRPr="00037017">
        <w:rPr>
          <w:rFonts w:ascii="Times New Roman" w:hAnsi="Times New Roman" w:cs="Times New Roman"/>
          <w:b/>
          <w:color w:val="000000" w:themeColor="text1"/>
          <w:sz w:val="32"/>
          <w:szCs w:val="30"/>
        </w:rPr>
        <w:t>octahedral and tetrahedral</w:t>
      </w:r>
      <w:r w:rsidR="00DE08FB" w:rsidRPr="00037017">
        <w:rPr>
          <w:rFonts w:ascii="Times New Roman" w:hAnsi="Times New Roman" w:cs="Times New Roman"/>
          <w:b/>
          <w:color w:val="000000" w:themeColor="text1"/>
          <w:sz w:val="32"/>
          <w:szCs w:val="30"/>
        </w:rPr>
        <w:t xml:space="preserve"> </w:t>
      </w:r>
      <w:r w:rsidR="00FB7048" w:rsidRPr="00037017">
        <w:rPr>
          <w:rFonts w:ascii="Times New Roman" w:hAnsi="Times New Roman" w:cs="Times New Roman"/>
          <w:b/>
          <w:color w:val="000000" w:themeColor="text1"/>
          <w:sz w:val="32"/>
          <w:szCs w:val="30"/>
        </w:rPr>
        <w:t>n</w:t>
      </w:r>
      <w:r w:rsidR="00DE08FB" w:rsidRPr="00037017">
        <w:rPr>
          <w:rFonts w:ascii="Times New Roman" w:hAnsi="Times New Roman" w:cs="Times New Roman"/>
          <w:b/>
          <w:color w:val="000000" w:themeColor="text1"/>
          <w:sz w:val="32"/>
          <w:szCs w:val="30"/>
        </w:rPr>
        <w:t xml:space="preserve">anocrystals </w:t>
      </w:r>
      <w:r w:rsidR="00EB3182" w:rsidRPr="00037017">
        <w:rPr>
          <w:rFonts w:ascii="Times New Roman" w:hAnsi="Times New Roman" w:cs="Times New Roman"/>
          <w:b/>
          <w:color w:val="000000" w:themeColor="text1"/>
          <w:sz w:val="32"/>
          <w:szCs w:val="30"/>
        </w:rPr>
        <w:t xml:space="preserve">with </w:t>
      </w:r>
      <w:r w:rsidR="00FB7048" w:rsidRPr="00037017">
        <w:rPr>
          <w:rFonts w:ascii="Times New Roman" w:hAnsi="Times New Roman" w:cs="Times New Roman"/>
          <w:b/>
          <w:color w:val="000000" w:themeColor="text1"/>
          <w:sz w:val="32"/>
          <w:szCs w:val="30"/>
        </w:rPr>
        <w:t>e</w:t>
      </w:r>
      <w:r w:rsidR="00DE08FB" w:rsidRPr="00037017">
        <w:rPr>
          <w:rFonts w:ascii="Times New Roman" w:hAnsi="Times New Roman" w:cs="Times New Roman"/>
          <w:b/>
          <w:color w:val="000000" w:themeColor="text1"/>
          <w:sz w:val="32"/>
          <w:szCs w:val="30"/>
        </w:rPr>
        <w:t xml:space="preserve">nhanced </w:t>
      </w:r>
      <w:r w:rsidR="008D2597" w:rsidRPr="00037017">
        <w:rPr>
          <w:rFonts w:ascii="Times New Roman" w:hAnsi="Times New Roman" w:cs="Times New Roman"/>
          <w:b/>
          <w:color w:val="000000" w:themeColor="text1"/>
          <w:sz w:val="32"/>
          <w:szCs w:val="30"/>
        </w:rPr>
        <w:t>a</w:t>
      </w:r>
      <w:r w:rsidR="00EB3182" w:rsidRPr="00037017">
        <w:rPr>
          <w:rFonts w:ascii="Times New Roman" w:hAnsi="Times New Roman" w:cs="Times New Roman"/>
          <w:b/>
          <w:color w:val="000000" w:themeColor="text1"/>
          <w:sz w:val="32"/>
          <w:szCs w:val="30"/>
        </w:rPr>
        <w:t>ctivit</w:t>
      </w:r>
      <w:r w:rsidR="00025945" w:rsidRPr="00037017">
        <w:rPr>
          <w:rFonts w:ascii="Times New Roman" w:hAnsi="Times New Roman" w:cs="Times New Roman"/>
          <w:b/>
          <w:color w:val="000000" w:themeColor="text1"/>
          <w:sz w:val="32"/>
          <w:szCs w:val="30"/>
        </w:rPr>
        <w:t xml:space="preserve">y and </w:t>
      </w:r>
      <w:r w:rsidR="008D2597" w:rsidRPr="00037017">
        <w:rPr>
          <w:rFonts w:ascii="Times New Roman" w:hAnsi="Times New Roman" w:cs="Times New Roman"/>
          <w:b/>
          <w:color w:val="000000" w:themeColor="text1"/>
          <w:sz w:val="32"/>
          <w:szCs w:val="30"/>
        </w:rPr>
        <w:t>d</w:t>
      </w:r>
      <w:r w:rsidR="00025945" w:rsidRPr="00037017">
        <w:rPr>
          <w:rFonts w:ascii="Times New Roman" w:hAnsi="Times New Roman" w:cs="Times New Roman"/>
          <w:b/>
          <w:color w:val="000000" w:themeColor="text1"/>
          <w:sz w:val="32"/>
          <w:szCs w:val="30"/>
        </w:rPr>
        <w:t>urability</w:t>
      </w:r>
      <w:r w:rsidR="00DE08FB" w:rsidRPr="00037017">
        <w:rPr>
          <w:rFonts w:ascii="Times New Roman" w:hAnsi="Times New Roman" w:cs="Times New Roman"/>
          <w:b/>
          <w:color w:val="000000" w:themeColor="text1"/>
          <w:sz w:val="32"/>
          <w:szCs w:val="30"/>
        </w:rPr>
        <w:t xml:space="preserve"> </w:t>
      </w:r>
      <w:r w:rsidR="00025945" w:rsidRPr="00037017">
        <w:rPr>
          <w:rFonts w:ascii="Times New Roman" w:hAnsi="Times New Roman" w:cs="Times New Roman"/>
          <w:b/>
          <w:color w:val="000000" w:themeColor="text1"/>
          <w:sz w:val="32"/>
          <w:szCs w:val="30"/>
        </w:rPr>
        <w:t>t</w:t>
      </w:r>
      <w:r w:rsidR="00DE08FB" w:rsidRPr="00037017">
        <w:rPr>
          <w:rFonts w:ascii="Times New Roman" w:hAnsi="Times New Roman" w:cs="Times New Roman"/>
          <w:b/>
          <w:color w:val="000000" w:themeColor="text1"/>
          <w:sz w:val="32"/>
          <w:szCs w:val="30"/>
        </w:rPr>
        <w:t xml:space="preserve">oward </w:t>
      </w:r>
      <w:r w:rsidR="008D2597" w:rsidRPr="00037017">
        <w:rPr>
          <w:rFonts w:ascii="Times New Roman" w:hAnsi="Times New Roman" w:cs="Times New Roman"/>
          <w:b/>
          <w:color w:val="000000" w:themeColor="text1"/>
          <w:sz w:val="32"/>
          <w:szCs w:val="30"/>
        </w:rPr>
        <w:t>m</w:t>
      </w:r>
      <w:r w:rsidR="00DE08FB" w:rsidRPr="00037017">
        <w:rPr>
          <w:rFonts w:ascii="Times New Roman" w:hAnsi="Times New Roman" w:cs="Times New Roman"/>
          <w:b/>
          <w:color w:val="000000" w:themeColor="text1"/>
          <w:sz w:val="32"/>
          <w:szCs w:val="30"/>
        </w:rPr>
        <w:t xml:space="preserve">ethanol </w:t>
      </w:r>
      <w:r w:rsidR="008D2597" w:rsidRPr="00037017">
        <w:rPr>
          <w:rFonts w:ascii="Times New Roman" w:hAnsi="Times New Roman" w:cs="Times New Roman"/>
          <w:b/>
          <w:color w:val="000000" w:themeColor="text1"/>
          <w:sz w:val="32"/>
          <w:szCs w:val="30"/>
        </w:rPr>
        <w:t>o</w:t>
      </w:r>
      <w:r w:rsidR="00DE08FB" w:rsidRPr="00037017">
        <w:rPr>
          <w:rFonts w:ascii="Times New Roman" w:hAnsi="Times New Roman" w:cs="Times New Roman"/>
          <w:b/>
          <w:color w:val="000000" w:themeColor="text1"/>
          <w:sz w:val="32"/>
          <w:szCs w:val="30"/>
        </w:rPr>
        <w:t>xidation</w:t>
      </w:r>
    </w:p>
    <w:bookmarkEnd w:id="0"/>
    <w:bookmarkEnd w:id="1"/>
    <w:p w14:paraId="02DA7877" w14:textId="77777777" w:rsidR="00DE08FB" w:rsidRPr="00037017" w:rsidRDefault="00DE08FB" w:rsidP="00496120">
      <w:pPr>
        <w:spacing w:line="48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37FF9C1" w14:textId="38D0FF89" w:rsidR="00DE08FB" w:rsidRPr="00037017" w:rsidRDefault="0066223F" w:rsidP="00496120">
      <w:pPr>
        <w:spacing w:line="480" w:lineRule="auto"/>
        <w:jc w:val="left"/>
        <w:rPr>
          <w:rFonts w:ascii="Times New Roman" w:hAnsi="Times New Roman"/>
          <w:color w:val="000000" w:themeColor="text1"/>
          <w:sz w:val="22"/>
          <w:lang w:eastAsia="zh-TW"/>
        </w:rPr>
      </w:pPr>
      <w:r w:rsidRPr="00037017">
        <w:rPr>
          <w:rFonts w:ascii="Times New Roman" w:hAnsi="Times New Roman"/>
          <w:color w:val="000000" w:themeColor="text1"/>
          <w:sz w:val="22"/>
          <w:lang w:eastAsia="zh-TW"/>
        </w:rPr>
        <w:t>M</w:t>
      </w:r>
      <w:r w:rsidR="00574647" w:rsidRPr="00037017">
        <w:rPr>
          <w:rFonts w:ascii="Times New Roman" w:hAnsi="Times New Roman"/>
          <w:color w:val="000000" w:themeColor="text1"/>
          <w:sz w:val="22"/>
          <w:lang w:eastAsia="zh-TW"/>
        </w:rPr>
        <w:t>ing</w:t>
      </w:r>
      <w:r w:rsidRPr="00037017">
        <w:rPr>
          <w:rFonts w:ascii="Times New Roman" w:hAnsi="Times New Roman"/>
          <w:color w:val="000000" w:themeColor="text1"/>
          <w:sz w:val="22"/>
          <w:lang w:eastAsia="zh-TW"/>
        </w:rPr>
        <w:t xml:space="preserve"> Zhao </w:t>
      </w:r>
    </w:p>
    <w:p w14:paraId="1F9D4392" w14:textId="4058E56B" w:rsidR="00DE08FB" w:rsidRPr="00037017" w:rsidRDefault="00DE08FB" w:rsidP="00496120">
      <w:pPr>
        <w:spacing w:line="480" w:lineRule="auto"/>
        <w:rPr>
          <w:rFonts w:ascii="Times New Roman" w:hAnsi="Times New Roman"/>
          <w:i/>
          <w:color w:val="000000" w:themeColor="text1"/>
          <w:sz w:val="22"/>
          <w:lang w:eastAsia="zh-TW"/>
        </w:rPr>
      </w:pPr>
      <w:r w:rsidRPr="00037017">
        <w:rPr>
          <w:rFonts w:ascii="Times New Roman" w:hAnsi="Times New Roman"/>
          <w:i/>
          <w:color w:val="000000" w:themeColor="text1"/>
          <w:sz w:val="22"/>
          <w:lang w:eastAsia="zh-TW"/>
        </w:rPr>
        <w:t xml:space="preserve">School of Chemistry and Biochemistry, Georgia Institute of Technology, Atlanta, Georgia 30332, </w:t>
      </w:r>
      <w:r w:rsidR="00781493" w:rsidRPr="00037017">
        <w:rPr>
          <w:rFonts w:ascii="Times New Roman" w:hAnsi="Times New Roman"/>
          <w:i/>
          <w:color w:val="000000" w:themeColor="text1"/>
          <w:sz w:val="22"/>
          <w:lang w:eastAsia="zh-TW"/>
        </w:rPr>
        <w:t>USA</w:t>
      </w:r>
    </w:p>
    <w:p w14:paraId="6F360570" w14:textId="24ED04E8" w:rsidR="0066223F" w:rsidRPr="00037017" w:rsidRDefault="0066223F" w:rsidP="00496120">
      <w:pPr>
        <w:spacing w:line="480" w:lineRule="auto"/>
        <w:jc w:val="left"/>
        <w:rPr>
          <w:rFonts w:ascii="Times New Roman" w:hAnsi="Times New Roman"/>
          <w:color w:val="000000" w:themeColor="text1"/>
          <w:sz w:val="22"/>
          <w:lang w:eastAsia="zh-TW"/>
        </w:rPr>
      </w:pPr>
      <w:r w:rsidRPr="00037017">
        <w:rPr>
          <w:rFonts w:ascii="Times New Roman" w:hAnsi="Times New Roman"/>
          <w:color w:val="000000" w:themeColor="text1"/>
          <w:sz w:val="22"/>
          <w:lang w:eastAsia="zh-TW"/>
        </w:rPr>
        <w:t>X</w:t>
      </w:r>
      <w:r w:rsidR="00574647" w:rsidRPr="00037017">
        <w:rPr>
          <w:rFonts w:ascii="Times New Roman" w:hAnsi="Times New Roman"/>
          <w:color w:val="000000" w:themeColor="text1"/>
          <w:sz w:val="22"/>
          <w:lang w:eastAsia="zh-TW"/>
        </w:rPr>
        <w:t>uan</w:t>
      </w:r>
      <w:r w:rsidR="006A1F98" w:rsidRPr="00037017">
        <w:rPr>
          <w:rFonts w:ascii="Times New Roman" w:hAnsi="Times New Roman"/>
          <w:color w:val="000000" w:themeColor="text1"/>
          <w:sz w:val="22"/>
          <w:lang w:eastAsia="zh-TW"/>
        </w:rPr>
        <w:t xml:space="preserve"> Yang</w:t>
      </w:r>
    </w:p>
    <w:p w14:paraId="067B8BE2" w14:textId="12F6E992" w:rsidR="00DE08FB" w:rsidRPr="00037017" w:rsidRDefault="00DE08FB" w:rsidP="00496120">
      <w:pPr>
        <w:spacing w:line="480" w:lineRule="auto"/>
        <w:rPr>
          <w:rFonts w:ascii="Times New Roman" w:hAnsi="Times New Roman"/>
          <w:i/>
          <w:color w:val="000000" w:themeColor="text1"/>
          <w:sz w:val="22"/>
          <w:lang w:eastAsia="zh-TW"/>
        </w:rPr>
      </w:pPr>
      <w:bookmarkStart w:id="4" w:name="OLE_LINK42"/>
      <w:bookmarkStart w:id="5" w:name="OLE_LINK43"/>
      <w:r w:rsidRPr="00037017">
        <w:rPr>
          <w:rFonts w:ascii="Times New Roman" w:hAnsi="Times New Roman"/>
          <w:i/>
          <w:color w:val="000000" w:themeColor="text1"/>
          <w:sz w:val="22"/>
          <w:lang w:eastAsia="zh-TW"/>
        </w:rPr>
        <w:t xml:space="preserve">The Wallace H. Coulter Department of Biomedical Engineering, Georgia Institute of Technology and Emory University, Atlanta, Georgia 30332, </w:t>
      </w:r>
      <w:bookmarkEnd w:id="4"/>
      <w:bookmarkEnd w:id="5"/>
      <w:r w:rsidR="00781493" w:rsidRPr="00037017">
        <w:rPr>
          <w:rFonts w:ascii="Times New Roman" w:hAnsi="Times New Roman"/>
          <w:i/>
          <w:color w:val="000000" w:themeColor="text1"/>
          <w:sz w:val="22"/>
          <w:lang w:eastAsia="zh-TW"/>
        </w:rPr>
        <w:t>USA</w:t>
      </w:r>
    </w:p>
    <w:p w14:paraId="06456B69" w14:textId="0ED80E84" w:rsidR="006A1F98" w:rsidRPr="00037017" w:rsidRDefault="006A1F98" w:rsidP="00496120">
      <w:pPr>
        <w:spacing w:line="480" w:lineRule="auto"/>
        <w:rPr>
          <w:rFonts w:ascii="Times New Roman" w:hAnsi="Times New Roman"/>
          <w:color w:val="000000" w:themeColor="text1"/>
          <w:sz w:val="22"/>
          <w:lang w:eastAsia="zh-TW"/>
        </w:rPr>
      </w:pPr>
      <w:r w:rsidRPr="00037017">
        <w:rPr>
          <w:rFonts w:ascii="Times New Roman" w:hAnsi="Times New Roman"/>
          <w:color w:val="000000" w:themeColor="text1"/>
          <w:sz w:val="22"/>
          <w:lang w:eastAsia="zh-TW"/>
        </w:rPr>
        <w:t>Zachary D. Hood</w:t>
      </w:r>
    </w:p>
    <w:p w14:paraId="30364960" w14:textId="6D350A9B" w:rsidR="006A1F98" w:rsidRPr="00037017" w:rsidRDefault="006A1F98" w:rsidP="00496120">
      <w:pPr>
        <w:spacing w:line="480" w:lineRule="auto"/>
        <w:textAlignment w:val="baseline"/>
        <w:rPr>
          <w:rFonts w:ascii="Times New Roman" w:hAnsi="Times New Roman"/>
          <w:i/>
          <w:color w:val="000000" w:themeColor="text1"/>
          <w:sz w:val="22"/>
        </w:rPr>
      </w:pPr>
      <w:r w:rsidRPr="00037017">
        <w:rPr>
          <w:rFonts w:ascii="Times New Roman" w:hAnsi="Times New Roman"/>
          <w:i/>
          <w:color w:val="000000" w:themeColor="text1"/>
          <w:sz w:val="22"/>
          <w:lang w:eastAsia="zh-TW"/>
        </w:rPr>
        <w:t xml:space="preserve">School of Chemistry and Biochemistry, Georgia Institute of Technology, Atlanta, Georgia 30332, </w:t>
      </w:r>
      <w:r w:rsidR="00781493" w:rsidRPr="00037017">
        <w:rPr>
          <w:rFonts w:ascii="Times New Roman" w:hAnsi="Times New Roman"/>
          <w:i/>
          <w:color w:val="000000" w:themeColor="text1"/>
          <w:sz w:val="22"/>
          <w:lang w:eastAsia="zh-TW"/>
        </w:rPr>
        <w:t>USA</w:t>
      </w:r>
      <w:r w:rsidRPr="00037017">
        <w:rPr>
          <w:rFonts w:ascii="Times New Roman" w:hAnsi="Times New Roman"/>
          <w:i/>
          <w:color w:val="000000" w:themeColor="text1"/>
          <w:sz w:val="22"/>
        </w:rPr>
        <w:t xml:space="preserve">; and Center for Nanophase Materials Sciences, Oak Ridge National Laboratory, Oak Ridge, Tennessee 37831, </w:t>
      </w:r>
      <w:r w:rsidR="00781493" w:rsidRPr="00037017">
        <w:rPr>
          <w:rFonts w:ascii="Times New Roman" w:hAnsi="Times New Roman"/>
          <w:i/>
          <w:color w:val="000000" w:themeColor="text1"/>
          <w:sz w:val="22"/>
          <w:lang w:eastAsia="zh-TW"/>
        </w:rPr>
        <w:t>USA</w:t>
      </w:r>
    </w:p>
    <w:p w14:paraId="2DA9C47D" w14:textId="44279DA6" w:rsidR="006A1F98" w:rsidRPr="00037017" w:rsidRDefault="006A1F98" w:rsidP="00496120">
      <w:pPr>
        <w:spacing w:line="480" w:lineRule="auto"/>
        <w:rPr>
          <w:rFonts w:ascii="Times New Roman" w:hAnsi="Times New Roman"/>
          <w:color w:val="000000" w:themeColor="text1"/>
          <w:sz w:val="22"/>
          <w:lang w:eastAsia="zh-TW"/>
        </w:rPr>
      </w:pPr>
      <w:r w:rsidRPr="00037017">
        <w:rPr>
          <w:rFonts w:ascii="Times New Roman" w:hAnsi="Times New Roman"/>
          <w:color w:val="000000" w:themeColor="text1"/>
          <w:sz w:val="22"/>
          <w:lang w:eastAsia="zh-TW"/>
        </w:rPr>
        <w:t>Miaofang Chi</w:t>
      </w:r>
    </w:p>
    <w:p w14:paraId="64E3B65E" w14:textId="317FA6DB" w:rsidR="006A1F98" w:rsidRPr="00037017" w:rsidRDefault="006A1F98" w:rsidP="00496120">
      <w:pPr>
        <w:spacing w:line="480" w:lineRule="auto"/>
        <w:textAlignment w:val="baseline"/>
        <w:rPr>
          <w:rFonts w:ascii="Times New Roman" w:hAnsi="Times New Roman"/>
          <w:i/>
          <w:color w:val="000000" w:themeColor="text1"/>
          <w:sz w:val="22"/>
        </w:rPr>
      </w:pPr>
      <w:r w:rsidRPr="00037017">
        <w:rPr>
          <w:rFonts w:ascii="Times New Roman" w:hAnsi="Times New Roman"/>
          <w:i/>
          <w:color w:val="000000" w:themeColor="text1"/>
          <w:sz w:val="22"/>
        </w:rPr>
        <w:t xml:space="preserve">Center for Nanophase Materials Sciences, Oak Ridge National Laboratory, Oak Ridge, Tennessee 37831, </w:t>
      </w:r>
      <w:r w:rsidR="00781493" w:rsidRPr="00037017">
        <w:rPr>
          <w:rFonts w:ascii="Times New Roman" w:hAnsi="Times New Roman"/>
          <w:i/>
          <w:color w:val="000000" w:themeColor="text1"/>
          <w:sz w:val="22"/>
          <w:lang w:eastAsia="zh-TW"/>
        </w:rPr>
        <w:t>USA</w:t>
      </w:r>
    </w:p>
    <w:p w14:paraId="134ACEC1" w14:textId="49E4E9AB" w:rsidR="008F043F" w:rsidRPr="00037017" w:rsidRDefault="008F043F" w:rsidP="00496120">
      <w:pPr>
        <w:spacing w:line="480" w:lineRule="auto"/>
        <w:textAlignment w:val="baseline"/>
        <w:rPr>
          <w:rFonts w:ascii="Times New Roman" w:hAnsi="Times New Roman"/>
          <w:color w:val="000000" w:themeColor="text1"/>
          <w:sz w:val="22"/>
        </w:rPr>
      </w:pPr>
      <w:r w:rsidRPr="00037017">
        <w:rPr>
          <w:rFonts w:ascii="Times New Roman" w:hAnsi="Times New Roman"/>
          <w:color w:val="000000" w:themeColor="text1"/>
          <w:sz w:val="22"/>
          <w:lang w:eastAsia="zh-TW"/>
        </w:rPr>
        <w:t>Younan Xia</w:t>
      </w:r>
      <w:r w:rsidR="006E12C9" w:rsidRPr="00037017">
        <w:rPr>
          <w:rFonts w:ascii="Times New Roman" w:hAnsi="Times New Roman"/>
          <w:color w:val="000000" w:themeColor="text1"/>
          <w:sz w:val="22"/>
          <w:vertAlign w:val="superscript"/>
        </w:rPr>
        <w:t>a)</w:t>
      </w:r>
    </w:p>
    <w:p w14:paraId="24FEC723" w14:textId="62BDD245" w:rsidR="00DE08FB" w:rsidRPr="00037017" w:rsidRDefault="00D74928" w:rsidP="00496120">
      <w:pPr>
        <w:spacing w:line="480" w:lineRule="auto"/>
        <w:rPr>
          <w:rFonts w:ascii="Times New Roman" w:hAnsi="Times New Roman"/>
          <w:i/>
          <w:color w:val="000000" w:themeColor="text1"/>
          <w:sz w:val="22"/>
        </w:rPr>
      </w:pPr>
      <w:r w:rsidRPr="00037017">
        <w:rPr>
          <w:rFonts w:ascii="Times New Roman" w:hAnsi="Times New Roman"/>
          <w:i/>
          <w:color w:val="000000" w:themeColor="text1"/>
          <w:sz w:val="22"/>
          <w:lang w:eastAsia="zh-TW"/>
        </w:rPr>
        <w:t xml:space="preserve">The Wallace H. Coulter Department of Biomedical Engineering, Georgia Institute of Technology and Emory University, Atlanta, Georgia 30332, USA; and </w:t>
      </w:r>
      <w:r w:rsidR="006A1F98" w:rsidRPr="00037017">
        <w:rPr>
          <w:rFonts w:ascii="Times New Roman" w:hAnsi="Times New Roman"/>
          <w:i/>
          <w:color w:val="000000" w:themeColor="text1"/>
          <w:sz w:val="22"/>
          <w:lang w:eastAsia="zh-TW"/>
        </w:rPr>
        <w:t xml:space="preserve">School of Chemistry and Biochemistry, Georgia Institute of Technology, Atlanta, Georgia 30332, </w:t>
      </w:r>
      <w:r w:rsidR="00781493" w:rsidRPr="00037017">
        <w:rPr>
          <w:rFonts w:ascii="Times New Roman" w:hAnsi="Times New Roman"/>
          <w:i/>
          <w:color w:val="000000" w:themeColor="text1"/>
          <w:sz w:val="22"/>
          <w:lang w:eastAsia="zh-TW"/>
        </w:rPr>
        <w:t>USA</w:t>
      </w:r>
      <w:r w:rsidR="006A1F98" w:rsidRPr="00037017">
        <w:rPr>
          <w:rFonts w:ascii="Times New Roman" w:hAnsi="Times New Roman"/>
          <w:i/>
          <w:color w:val="000000" w:themeColor="text1"/>
          <w:sz w:val="22"/>
          <w:lang w:eastAsia="zh-TW"/>
        </w:rPr>
        <w:t xml:space="preserve"> </w:t>
      </w:r>
    </w:p>
    <w:p w14:paraId="5D2A5BD6" w14:textId="77777777" w:rsidR="00C92C9D" w:rsidRPr="00037017" w:rsidRDefault="00C92C9D" w:rsidP="00496120">
      <w:pPr>
        <w:spacing w:line="480" w:lineRule="auto"/>
        <w:rPr>
          <w:rFonts w:ascii="Times New Roman" w:hAnsi="Times New Roman"/>
          <w:color w:val="000000" w:themeColor="text1"/>
          <w:sz w:val="22"/>
        </w:rPr>
      </w:pPr>
    </w:p>
    <w:bookmarkEnd w:id="2"/>
    <w:bookmarkEnd w:id="3"/>
    <w:p w14:paraId="3D11FD94" w14:textId="50E6DD65" w:rsidR="00400A78" w:rsidRPr="00037017" w:rsidRDefault="006E12C9" w:rsidP="00496120">
      <w:pPr>
        <w:spacing w:line="480" w:lineRule="auto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037017">
        <w:rPr>
          <w:rFonts w:ascii="Times New Roman" w:hAnsi="Times New Roman"/>
          <w:color w:val="000000" w:themeColor="text1"/>
          <w:sz w:val="22"/>
          <w:vertAlign w:val="superscript"/>
        </w:rPr>
        <w:t>a)</w:t>
      </w:r>
      <w:r w:rsidR="006A1F98" w:rsidRPr="00037017">
        <w:rPr>
          <w:rFonts w:ascii="Times New Roman" w:hAnsi="Times New Roman"/>
          <w:color w:val="000000" w:themeColor="text1"/>
          <w:sz w:val="22"/>
        </w:rPr>
        <w:t>Address all correspondence to this author:</w:t>
      </w:r>
      <w:r w:rsidR="00400A78" w:rsidRPr="00037017">
        <w:rPr>
          <w:rFonts w:ascii="Times New Roman" w:hAnsi="Times New Roman"/>
          <w:color w:val="000000" w:themeColor="text1"/>
          <w:sz w:val="22"/>
        </w:rPr>
        <w:t xml:space="preserve"> younan.xia@bme.gatech.edu</w:t>
      </w:r>
    </w:p>
    <w:p w14:paraId="7639F2A0" w14:textId="77777777" w:rsidR="002C1483" w:rsidRPr="00037017" w:rsidRDefault="002C1483" w:rsidP="00496120">
      <w:pPr>
        <w:spacing w:after="160" w:line="259" w:lineRule="auto"/>
        <w:jc w:val="left"/>
        <w:rPr>
          <w:rFonts w:ascii="Times New Roman" w:eastAsia="等线" w:hAnsi="Times New Roman" w:cs="Times New Roman"/>
          <w:color w:val="000000" w:themeColor="text1"/>
          <w:sz w:val="24"/>
          <w:szCs w:val="24"/>
        </w:rPr>
      </w:pPr>
      <w:r w:rsidRPr="00037017">
        <w:rPr>
          <w:rFonts w:ascii="Times New Roman" w:eastAsia="等线" w:hAnsi="Times New Roman" w:cs="Times New Roman"/>
          <w:color w:val="000000" w:themeColor="text1"/>
          <w:sz w:val="24"/>
          <w:szCs w:val="24"/>
        </w:rPr>
        <w:br w:type="page"/>
      </w:r>
    </w:p>
    <w:p w14:paraId="126086E0" w14:textId="48E51EFA" w:rsidR="00231A09" w:rsidRPr="00037017" w:rsidRDefault="00231A09" w:rsidP="00A21C87">
      <w:pPr>
        <w:spacing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37017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US"/>
        </w:rPr>
        <w:lastRenderedPageBreak/>
        <w:drawing>
          <wp:anchor distT="0" distB="0" distL="114300" distR="114300" simplePos="0" relativeHeight="251658240" behindDoc="0" locked="0" layoutInCell="1" allowOverlap="1" wp14:anchorId="285550CA" wp14:editId="688EC9EB">
            <wp:simplePos x="0" y="0"/>
            <wp:positionH relativeFrom="column">
              <wp:posOffset>1439501</wp:posOffset>
            </wp:positionH>
            <wp:positionV relativeFrom="paragraph">
              <wp:align>top</wp:align>
            </wp:positionV>
            <wp:extent cx="3599815" cy="3599815"/>
            <wp:effectExtent l="0" t="0" r="6985" b="6985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20171211-2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9815" cy="35998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21C87">
        <w:rPr>
          <w:rFonts w:ascii="Times New Roman" w:hAnsi="Times New Roman" w:cs="Times New Roman"/>
          <w:color w:val="000000" w:themeColor="text1"/>
          <w:sz w:val="24"/>
          <w:szCs w:val="24"/>
        </w:rPr>
        <w:br w:type="textWrapping" w:clear="all"/>
      </w:r>
    </w:p>
    <w:p w14:paraId="1C230D01" w14:textId="7B31C10C" w:rsidR="00231A09" w:rsidRPr="00037017" w:rsidRDefault="00A21C87" w:rsidP="00496120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.</w:t>
      </w:r>
      <w:r w:rsidR="00231A09" w:rsidRPr="00037017">
        <w:rPr>
          <w:rFonts w:ascii="Times New Roman" w:hAnsi="Times New Roman" w:cs="Times New Roman" w:hint="eastAsia"/>
          <w:b/>
          <w:color w:val="000000" w:themeColor="text1"/>
          <w:sz w:val="24"/>
          <w:szCs w:val="24"/>
        </w:rPr>
        <w:t xml:space="preserve"> </w:t>
      </w:r>
      <w:r w:rsidR="00231A09" w:rsidRPr="0003701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1</w:t>
      </w:r>
      <w:r w:rsidR="00231A09" w:rsidRPr="00037017">
        <w:rPr>
          <w:rFonts w:ascii="Times New Roman" w:hAnsi="Times New Roman" w:cs="Times New Roman" w:hint="eastAsia"/>
          <w:b/>
          <w:color w:val="000000" w:themeColor="text1"/>
          <w:sz w:val="24"/>
          <w:szCs w:val="24"/>
        </w:rPr>
        <w:t>.</w:t>
      </w:r>
      <w:r w:rsidR="00231A09" w:rsidRPr="0003701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TEM image of </w:t>
      </w:r>
      <w:r w:rsidR="00231A09"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B62DED"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t>he</w:t>
      </w:r>
      <w:r w:rsidR="00231A09"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g </w:t>
      </w:r>
      <w:r w:rsidR="00231A09" w:rsidRPr="0003701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nanocrystals </w:t>
      </w:r>
      <w:r w:rsidR="00231A09"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epared </w:t>
      </w:r>
      <w:r w:rsidR="00231A09" w:rsidRPr="0003701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using the standard pro</w:t>
      </w:r>
      <w:r w:rsidR="007662F6"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t>tocol</w:t>
      </w:r>
      <w:r w:rsidR="00231A09"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xcept </w:t>
      </w:r>
      <w:r w:rsidR="007662F6"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t>for</w:t>
      </w:r>
      <w:r w:rsidR="00231A09"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absence of</w:t>
      </w:r>
      <w:r w:rsidR="00F8599E"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662F6"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F8599E" w:rsidRPr="0003701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P</w:t>
      </w:r>
      <w:r w:rsidR="00F8599E"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E57C1A"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t>(I</w:t>
      </w:r>
      <w:r w:rsidR="004F5DF9"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t>V</w:t>
      </w:r>
      <w:r w:rsidR="00E57C1A"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F8599E"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ecursor</w:t>
      </w:r>
      <w:r w:rsidR="00231A09" w:rsidRPr="0003701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.</w:t>
      </w:r>
    </w:p>
    <w:p w14:paraId="07B699BC" w14:textId="77777777" w:rsidR="00231A09" w:rsidRPr="00037017" w:rsidRDefault="00231A09" w:rsidP="00496120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114DA0A0" w14:textId="2FE78220" w:rsidR="00231A09" w:rsidRPr="00037017" w:rsidRDefault="00B60E64" w:rsidP="00496120"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37017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US"/>
        </w:rPr>
        <w:lastRenderedPageBreak/>
        <w:drawing>
          <wp:inline distT="0" distB="0" distL="0" distR="0" wp14:anchorId="5F77D127" wp14:editId="31D9EFA3">
            <wp:extent cx="5029700" cy="27813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20180817 Figure S3.jp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346"/>
                    <a:stretch/>
                  </pic:blipFill>
                  <pic:spPr bwMode="auto">
                    <a:xfrm>
                      <a:off x="0" y="0"/>
                      <a:ext cx="5038807" cy="27863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17E474" w14:textId="2DFD8473" w:rsidR="00231A09" w:rsidRPr="00037017" w:rsidRDefault="00A21C87" w:rsidP="00496120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.</w:t>
      </w:r>
      <w:r w:rsidRPr="00037017">
        <w:rPr>
          <w:rFonts w:ascii="Times New Roman" w:hAnsi="Times New Roman" w:cs="Times New Roman" w:hint="eastAsia"/>
          <w:b/>
          <w:color w:val="000000" w:themeColor="text1"/>
          <w:sz w:val="24"/>
          <w:szCs w:val="24"/>
        </w:rPr>
        <w:t xml:space="preserve"> </w:t>
      </w:r>
      <w:r w:rsidR="00231A09" w:rsidRPr="0003701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</w:t>
      </w:r>
      <w:r w:rsidR="00EF4E0F" w:rsidRPr="0003701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2</w:t>
      </w:r>
      <w:r w:rsidR="00231A09" w:rsidRPr="0003701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="00231A09"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M images of </w:t>
      </w:r>
      <w:r w:rsidR="00231A09" w:rsidRPr="00037017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t</w:t>
      </w:r>
      <w:r w:rsidR="00B62DED"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t>he</w:t>
      </w:r>
      <w:r w:rsidR="00231A09"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t-Ag nanocrystals prepared using the standard pro</w:t>
      </w:r>
      <w:r w:rsidR="004D3E7F"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t>tocol</w:t>
      </w:r>
      <w:r w:rsidR="00231A09"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xcept </w:t>
      </w:r>
      <w:r w:rsidR="00E57C1A"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t>for the use of</w:t>
      </w:r>
      <w:r w:rsidR="00231A09"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fferent reaction temperatures</w:t>
      </w:r>
      <w:r w:rsidR="00117CC0"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231A09"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a) 1</w:t>
      </w:r>
      <w:r w:rsidR="00A128E5"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t>5</w:t>
      </w:r>
      <w:r w:rsidR="00117CC0"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t>0 °C and</w:t>
      </w:r>
      <w:r w:rsidR="00231A09"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b) 1</w:t>
      </w:r>
      <w:r w:rsidR="00A128E5"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t>7</w:t>
      </w:r>
      <w:r w:rsidR="00231A09"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t>0 °C</w:t>
      </w:r>
      <w:r w:rsidR="00E57C1A"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t>, respectively</w:t>
      </w:r>
      <w:r w:rsidR="00231A09"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31A42E2D" w14:textId="77777777" w:rsidR="00231A09" w:rsidRPr="00037017" w:rsidRDefault="00231A09" w:rsidP="00496120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58AFE471" w14:textId="77777777" w:rsidR="00D626D0" w:rsidRPr="00037017" w:rsidRDefault="00D626D0" w:rsidP="00496120">
      <w:pPr>
        <w:spacing w:line="480" w:lineRule="auto"/>
        <w:jc w:val="center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p w14:paraId="5B8F19E2" w14:textId="095874D1" w:rsidR="00231A09" w:rsidRPr="00037017" w:rsidRDefault="00DE7AFE" w:rsidP="00496120"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37017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US"/>
        </w:rPr>
        <w:drawing>
          <wp:inline distT="0" distB="0" distL="0" distR="0" wp14:anchorId="21862369" wp14:editId="1397B71A">
            <wp:extent cx="4680000" cy="232560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0180910-PS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0000" cy="232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0E539" w14:textId="2BEDA3E3" w:rsidR="00231A09" w:rsidRPr="00037017" w:rsidRDefault="00A21C87" w:rsidP="00496120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.</w:t>
      </w:r>
      <w:r w:rsidRPr="00037017">
        <w:rPr>
          <w:rFonts w:ascii="Times New Roman" w:hAnsi="Times New Roman" w:cs="Times New Roman" w:hint="eastAsia"/>
          <w:b/>
          <w:color w:val="000000" w:themeColor="text1"/>
          <w:sz w:val="24"/>
          <w:szCs w:val="24"/>
        </w:rPr>
        <w:t xml:space="preserve"> </w:t>
      </w:r>
      <w:r w:rsidR="00231A09" w:rsidRPr="0003701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</w:t>
      </w:r>
      <w:r w:rsidR="00EF4E0F" w:rsidRPr="0003701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3</w:t>
      </w:r>
      <w:r w:rsidR="00231A09" w:rsidRPr="0003701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="00231A09"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626D0"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a) </w:t>
      </w:r>
      <w:r w:rsidR="00231A09"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EM image of </w:t>
      </w:r>
      <w:r w:rsidR="00B62DED"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4D3E7F"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t>nanoparticles</w:t>
      </w:r>
      <w:r w:rsidR="00231A09"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D3E7F"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t>obtained</w:t>
      </w:r>
      <w:r w:rsidR="00231A09"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sing the standard pro</w:t>
      </w:r>
      <w:r w:rsidR="004D3E7F"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col </w:t>
      </w:r>
      <w:r w:rsidR="00231A09"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xcept </w:t>
      </w:r>
      <w:r w:rsidR="00E57C1A"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t>for</w:t>
      </w:r>
      <w:r w:rsidR="00231A09"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absence of PVP.</w:t>
      </w:r>
      <w:r w:rsidR="00D626D0"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b) TEM image at a high magnification taken from the region marked by a box in panel a.</w:t>
      </w:r>
    </w:p>
    <w:p w14:paraId="1DC67854" w14:textId="77777777" w:rsidR="00231A09" w:rsidRPr="00037017" w:rsidRDefault="00231A09" w:rsidP="00496120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23570270" w14:textId="64476834" w:rsidR="00231A09" w:rsidRPr="00037017" w:rsidRDefault="00B60E64" w:rsidP="00496120"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37017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US"/>
        </w:rPr>
        <w:lastRenderedPageBreak/>
        <w:drawing>
          <wp:inline distT="0" distB="0" distL="0" distR="0" wp14:anchorId="2275775F" wp14:editId="47D6BDD8">
            <wp:extent cx="4981575" cy="2761919"/>
            <wp:effectExtent l="0" t="0" r="0" b="63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20180817 Figure S5.jpg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518"/>
                    <a:stretch/>
                  </pic:blipFill>
                  <pic:spPr bwMode="auto">
                    <a:xfrm>
                      <a:off x="0" y="0"/>
                      <a:ext cx="5002107" cy="27733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055841" w14:textId="78A0C9CD" w:rsidR="00231A09" w:rsidRPr="00037017" w:rsidRDefault="00A21C87" w:rsidP="00496120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.</w:t>
      </w:r>
      <w:r w:rsidRPr="00037017">
        <w:rPr>
          <w:rFonts w:ascii="Times New Roman" w:hAnsi="Times New Roman" w:cs="Times New Roman" w:hint="eastAsia"/>
          <w:b/>
          <w:color w:val="000000" w:themeColor="text1"/>
          <w:sz w:val="24"/>
          <w:szCs w:val="24"/>
        </w:rPr>
        <w:t xml:space="preserve"> </w:t>
      </w:r>
      <w:bookmarkStart w:id="6" w:name="_GoBack"/>
      <w:bookmarkEnd w:id="6"/>
      <w:r w:rsidR="00231A09" w:rsidRPr="0003701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</w:t>
      </w:r>
      <w:r w:rsidR="00EF4E0F" w:rsidRPr="0003701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4</w:t>
      </w:r>
      <w:r w:rsidR="00231A09" w:rsidRPr="0003701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="00231A09"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M images of carbon</w:t>
      </w:r>
      <w:r w:rsidR="00B2416E"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231A09"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t>supported catalysts</w:t>
      </w:r>
      <w:r w:rsidR="00B62DED"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231A09"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a)</w:t>
      </w:r>
      <w:r w:rsidR="00E87B09"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62DED"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E87B09"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t>he</w:t>
      </w:r>
      <w:r w:rsidR="00231A09"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mercial Pt/C</w:t>
      </w:r>
      <w:r w:rsidR="00B62DED"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</w:t>
      </w:r>
      <w:r w:rsidR="00231A09"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b)</w:t>
      </w:r>
      <w:r w:rsidR="00B62DED"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="00231A09"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t-Ag alloy nanocrystals.</w:t>
      </w:r>
    </w:p>
    <w:p w14:paraId="5417A016" w14:textId="77777777" w:rsidR="00231A09" w:rsidRPr="00037017" w:rsidRDefault="00231A09" w:rsidP="00496120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37017"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29654A1B" w14:textId="59824FF7" w:rsidR="00231A09" w:rsidRPr="00037017" w:rsidRDefault="00231A09" w:rsidP="00496120">
      <w:pPr>
        <w:kinsoku w:val="0"/>
        <w:overflowPunct w:val="0"/>
        <w:adjustRightInd w:val="0"/>
        <w:snapToGrid w:val="0"/>
        <w:spacing w:line="480" w:lineRule="auto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r w:rsidRPr="00037017">
        <w:rPr>
          <w:rFonts w:ascii="Times New Roman" w:eastAsia="宋体" w:hAnsi="Times New Roman" w:cs="Times New Roman"/>
          <w:b/>
          <w:color w:val="000000" w:themeColor="text1"/>
          <w:sz w:val="24"/>
          <w:szCs w:val="24"/>
        </w:rPr>
        <w:lastRenderedPageBreak/>
        <w:t>Table S</w:t>
      </w:r>
      <w:r w:rsidR="00D626D0" w:rsidRPr="00037017">
        <w:rPr>
          <w:rFonts w:ascii="Times New Roman" w:eastAsia="宋体" w:hAnsi="Times New Roman" w:cs="Times New Roman"/>
          <w:b/>
          <w:color w:val="000000" w:themeColor="text1"/>
          <w:sz w:val="24"/>
          <w:szCs w:val="24"/>
        </w:rPr>
        <w:t>I</w:t>
      </w:r>
      <w:r w:rsidRPr="00037017">
        <w:rPr>
          <w:rFonts w:ascii="Times New Roman" w:eastAsia="宋体" w:hAnsi="Times New Roman" w:cs="Times New Roman"/>
          <w:b/>
          <w:color w:val="000000" w:themeColor="text1"/>
          <w:sz w:val="24"/>
          <w:szCs w:val="24"/>
        </w:rPr>
        <w:t xml:space="preserve">. </w:t>
      </w:r>
      <w:r w:rsidRPr="00037017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The elemental composition of Pt-Ag alloy nanocrystals prepared using the standard </w:t>
      </w:r>
      <w:r w:rsidR="00CA0208" w:rsidRPr="00037017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protocol</w:t>
      </w:r>
      <w:r w:rsidRPr="00037017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.</w:t>
      </w:r>
    </w:p>
    <w:p w14:paraId="28A42093" w14:textId="77777777" w:rsidR="00E54CC7" w:rsidRPr="00037017" w:rsidRDefault="00E54CC7" w:rsidP="00496120">
      <w:pPr>
        <w:kinsoku w:val="0"/>
        <w:overflowPunct w:val="0"/>
        <w:adjustRightInd w:val="0"/>
        <w:snapToGrid w:val="0"/>
        <w:spacing w:line="480" w:lineRule="auto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</w:p>
    <w:tbl>
      <w:tblPr>
        <w:tblStyle w:val="TableGrid1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7"/>
        <w:gridCol w:w="2551"/>
        <w:gridCol w:w="2693"/>
        <w:gridCol w:w="1989"/>
      </w:tblGrid>
      <w:tr w:rsidR="00037017" w:rsidRPr="00037017" w14:paraId="420AF8B3" w14:textId="5C97F6BF" w:rsidTr="008B7242">
        <w:tc>
          <w:tcPr>
            <w:tcW w:w="2127" w:type="dxa"/>
            <w:vAlign w:val="bottom"/>
          </w:tcPr>
          <w:p w14:paraId="2DD8A6AE" w14:textId="77777777" w:rsidR="008B7242" w:rsidRPr="00037017" w:rsidRDefault="008B7242" w:rsidP="00496120">
            <w:pPr>
              <w:spacing w:line="30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551" w:type="dxa"/>
            <w:vAlign w:val="bottom"/>
          </w:tcPr>
          <w:p w14:paraId="6B7F35E1" w14:textId="77777777" w:rsidR="008B7242" w:rsidRPr="00037017" w:rsidRDefault="008B7242" w:rsidP="00496120">
            <w:pPr>
              <w:spacing w:line="30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w:r w:rsidRPr="00037017"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  <w:t>Percentage of Pt (wt.%)</w:t>
            </w:r>
          </w:p>
        </w:tc>
        <w:tc>
          <w:tcPr>
            <w:tcW w:w="2693" w:type="dxa"/>
            <w:vAlign w:val="bottom"/>
          </w:tcPr>
          <w:p w14:paraId="0A42DC52" w14:textId="77777777" w:rsidR="008B7242" w:rsidRPr="00037017" w:rsidRDefault="008B7242" w:rsidP="00496120">
            <w:pPr>
              <w:spacing w:line="30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w:r w:rsidRPr="00037017"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  <w:t>Percentage of Ag (wt.%)</w:t>
            </w:r>
          </w:p>
        </w:tc>
        <w:tc>
          <w:tcPr>
            <w:tcW w:w="1989" w:type="dxa"/>
          </w:tcPr>
          <w:p w14:paraId="4CE1F56C" w14:textId="4D78299C" w:rsidR="008B7242" w:rsidRPr="00037017" w:rsidRDefault="008B7242" w:rsidP="00496120">
            <w:pPr>
              <w:spacing w:line="30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w:r w:rsidRPr="00037017">
              <w:rPr>
                <w:rFonts w:ascii="Times New Roman" w:eastAsia="宋体" w:hAnsi="Times New Roman" w:cs="Times New Roman" w:hint="eastAsia"/>
                <w:color w:val="000000" w:themeColor="text1"/>
                <w:sz w:val="24"/>
                <w:szCs w:val="24"/>
              </w:rPr>
              <w:t>P</w:t>
            </w:r>
            <w:r w:rsidR="00261779" w:rsidRPr="00037017"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  <w:t>t</w:t>
            </w:r>
            <w:r w:rsidR="009A30EA" w:rsidRPr="00037017"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037017">
              <w:rPr>
                <w:rFonts w:ascii="Times New Roman" w:eastAsia="宋体" w:hAnsi="Times New Roman" w:cs="Times New Roman" w:hint="eastAsia"/>
                <w:color w:val="000000" w:themeColor="text1"/>
                <w:sz w:val="24"/>
                <w:szCs w:val="24"/>
              </w:rPr>
              <w:t>:</w:t>
            </w:r>
            <w:r w:rsidR="009A30EA" w:rsidRPr="00037017"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261779" w:rsidRPr="00037017"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  <w:t>Ag</w:t>
            </w:r>
            <w:r w:rsidRPr="00037017">
              <w:rPr>
                <w:rFonts w:ascii="Times New Roman" w:eastAsia="宋体" w:hAnsi="Times New Roman" w:cs="Times New Roman" w:hint="eastAsia"/>
                <w:color w:val="000000" w:themeColor="text1"/>
                <w:sz w:val="24"/>
                <w:szCs w:val="24"/>
              </w:rPr>
              <w:t xml:space="preserve"> (</w:t>
            </w:r>
            <w:r w:rsidRPr="00037017"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  <w:t>mol/mol</w:t>
            </w:r>
            <w:r w:rsidRPr="00037017">
              <w:rPr>
                <w:rFonts w:ascii="Times New Roman" w:eastAsia="宋体" w:hAnsi="Times New Roman" w:cs="Times New Roman" w:hint="eastAsia"/>
                <w:color w:val="000000" w:themeColor="text1"/>
                <w:sz w:val="24"/>
                <w:szCs w:val="24"/>
              </w:rPr>
              <w:t>)</w:t>
            </w:r>
          </w:p>
        </w:tc>
      </w:tr>
      <w:tr w:rsidR="008B7242" w:rsidRPr="00037017" w14:paraId="6F046939" w14:textId="139109A0" w:rsidTr="008B7242">
        <w:tc>
          <w:tcPr>
            <w:tcW w:w="2127" w:type="dxa"/>
            <w:vAlign w:val="bottom"/>
          </w:tcPr>
          <w:p w14:paraId="39F3CCBC" w14:textId="715C4240" w:rsidR="008B7242" w:rsidRPr="00037017" w:rsidRDefault="008B7242" w:rsidP="00496120">
            <w:pPr>
              <w:spacing w:line="30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w:r w:rsidRPr="00037017"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  <w:t>Pt-Ag nanocrystals</w:t>
            </w:r>
          </w:p>
        </w:tc>
        <w:tc>
          <w:tcPr>
            <w:tcW w:w="2551" w:type="dxa"/>
            <w:vAlign w:val="bottom"/>
          </w:tcPr>
          <w:p w14:paraId="59021CBD" w14:textId="77777777" w:rsidR="008B7242" w:rsidRPr="00037017" w:rsidRDefault="008B7242" w:rsidP="00496120">
            <w:pPr>
              <w:spacing w:line="30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w:r w:rsidRPr="00037017"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  <w:t>72.2</w:t>
            </w:r>
          </w:p>
        </w:tc>
        <w:tc>
          <w:tcPr>
            <w:tcW w:w="2693" w:type="dxa"/>
            <w:vAlign w:val="bottom"/>
          </w:tcPr>
          <w:p w14:paraId="411573B3" w14:textId="77777777" w:rsidR="008B7242" w:rsidRPr="00037017" w:rsidRDefault="008B7242" w:rsidP="00496120">
            <w:pPr>
              <w:spacing w:line="30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w:r w:rsidRPr="00037017"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  <w:t>27.8</w:t>
            </w:r>
          </w:p>
        </w:tc>
        <w:tc>
          <w:tcPr>
            <w:tcW w:w="1989" w:type="dxa"/>
          </w:tcPr>
          <w:p w14:paraId="3E2B0D5A" w14:textId="2C92356A" w:rsidR="008B7242" w:rsidRPr="00037017" w:rsidRDefault="008B7242" w:rsidP="00496120">
            <w:pPr>
              <w:spacing w:line="300" w:lineRule="auto"/>
              <w:jc w:val="center"/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w:r w:rsidRPr="00037017">
              <w:rPr>
                <w:rFonts w:ascii="Times New Roman" w:eastAsia="宋体" w:hAnsi="Times New Roman" w:cs="Times New Roman" w:hint="eastAsia"/>
                <w:color w:val="000000" w:themeColor="text1"/>
                <w:sz w:val="24"/>
                <w:szCs w:val="24"/>
              </w:rPr>
              <w:t>3:2</w:t>
            </w:r>
          </w:p>
        </w:tc>
      </w:tr>
    </w:tbl>
    <w:p w14:paraId="1745AFB0" w14:textId="77777777" w:rsidR="00231A09" w:rsidRPr="00037017" w:rsidRDefault="00231A09" w:rsidP="00496120">
      <w:pPr>
        <w:spacing w:line="480" w:lineRule="auto"/>
        <w:rPr>
          <w:rFonts w:ascii="Times New Roman" w:eastAsia="宋体" w:hAnsi="Times New Roman" w:cs="Times New Roman"/>
          <w:b/>
          <w:bCs/>
          <w:color w:val="000000" w:themeColor="text1"/>
          <w:sz w:val="24"/>
          <w:szCs w:val="24"/>
        </w:rPr>
      </w:pPr>
    </w:p>
    <w:p w14:paraId="6771AFB4" w14:textId="058F1A49" w:rsidR="00071318" w:rsidRPr="00037017" w:rsidRDefault="00071318" w:rsidP="00496120">
      <w:pPr>
        <w:spacing w:after="160" w:line="480" w:lineRule="auto"/>
        <w:jc w:val="left"/>
        <w:rPr>
          <w:rFonts w:ascii="Times New Roman" w:hAnsi="Times New Roman" w:cs="Times New Roman"/>
          <w:b/>
          <w:bCs/>
          <w:color w:val="000000" w:themeColor="text1"/>
          <w:sz w:val="24"/>
        </w:rPr>
      </w:pPr>
    </w:p>
    <w:sectPr w:rsidR="00071318" w:rsidRPr="00037017">
      <w:footerReference w:type="default" r:id="rId13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F8D7CB6" w14:textId="77777777" w:rsidR="00F70AAF" w:rsidRDefault="00F70AAF" w:rsidP="00796587">
      <w:r>
        <w:separator/>
      </w:r>
    </w:p>
  </w:endnote>
  <w:endnote w:type="continuationSeparator" w:id="0">
    <w:p w14:paraId="25F0ED83" w14:textId="77777777" w:rsidR="00F70AAF" w:rsidRDefault="00F70AAF" w:rsidP="007965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等线">
    <w:altName w:val="Arial Unicode MS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charset w:val="80"/>
    <w:family w:val="modern"/>
    <w:pitch w:val="fixed"/>
    <w:sig w:usb0="E00002FF" w:usb1="6AC7FDFB" w:usb2="08000012" w:usb3="00000000" w:csb0="0002009F" w:csb1="00000000"/>
  </w:font>
  <w:font w:name="宋体">
    <w:charset w:val="50"/>
    <w:family w:val="auto"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Times New Roman" w:hAnsi="Times New Roman" w:cs="Times New Roman"/>
        <w:sz w:val="22"/>
        <w:szCs w:val="22"/>
      </w:rPr>
      <w:id w:val="6797828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E774491" w14:textId="77777777" w:rsidR="005B1DA3" w:rsidRPr="00F74457" w:rsidRDefault="005B1DA3">
        <w:pPr>
          <w:pStyle w:val="Footer"/>
          <w:jc w:val="center"/>
          <w:rPr>
            <w:rFonts w:ascii="Times New Roman" w:hAnsi="Times New Roman" w:cs="Times New Roman"/>
            <w:sz w:val="22"/>
            <w:szCs w:val="22"/>
          </w:rPr>
        </w:pPr>
        <w:r w:rsidRPr="00F74457">
          <w:rPr>
            <w:rFonts w:ascii="Times New Roman" w:hAnsi="Times New Roman" w:cs="Times New Roman"/>
            <w:sz w:val="22"/>
            <w:szCs w:val="22"/>
          </w:rPr>
          <w:fldChar w:fldCharType="begin"/>
        </w:r>
        <w:r w:rsidRPr="00F74457">
          <w:rPr>
            <w:rFonts w:ascii="Times New Roman" w:hAnsi="Times New Roman" w:cs="Times New Roman"/>
            <w:sz w:val="22"/>
            <w:szCs w:val="22"/>
          </w:rPr>
          <w:instrText xml:space="preserve"> PAGE   \* MERGEFORMAT </w:instrText>
        </w:r>
        <w:r w:rsidRPr="00F74457">
          <w:rPr>
            <w:rFonts w:ascii="Times New Roman" w:hAnsi="Times New Roman" w:cs="Times New Roman"/>
            <w:sz w:val="22"/>
            <w:szCs w:val="22"/>
          </w:rPr>
          <w:fldChar w:fldCharType="separate"/>
        </w:r>
        <w:r w:rsidR="00A21C87">
          <w:rPr>
            <w:rFonts w:ascii="Times New Roman" w:hAnsi="Times New Roman" w:cs="Times New Roman"/>
            <w:noProof/>
            <w:sz w:val="22"/>
            <w:szCs w:val="22"/>
          </w:rPr>
          <w:t>5</w:t>
        </w:r>
        <w:r w:rsidRPr="00F74457">
          <w:rPr>
            <w:rFonts w:ascii="Times New Roman" w:hAnsi="Times New Roman" w:cs="Times New Roman"/>
            <w:noProof/>
            <w:sz w:val="22"/>
            <w:szCs w:val="22"/>
          </w:rPr>
          <w:fldChar w:fldCharType="end"/>
        </w:r>
      </w:p>
    </w:sdtContent>
  </w:sdt>
  <w:p w14:paraId="708E67FB" w14:textId="77777777" w:rsidR="005B1DA3" w:rsidRDefault="005B1DA3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BD5731F" w14:textId="77777777" w:rsidR="00F70AAF" w:rsidRDefault="00F70AAF" w:rsidP="00796587">
      <w:r>
        <w:separator/>
      </w:r>
    </w:p>
  </w:footnote>
  <w:footnote w:type="continuationSeparator" w:id="0">
    <w:p w14:paraId="452357DF" w14:textId="77777777" w:rsidR="00F70AAF" w:rsidRDefault="00F70AAF" w:rsidP="007965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38563C"/>
    <w:multiLevelType w:val="hybridMultilevel"/>
    <w:tmpl w:val="7D78C9AE"/>
    <w:lvl w:ilvl="0" w:tplc="5CE65FD2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202B4097"/>
    <w:multiLevelType w:val="hybridMultilevel"/>
    <w:tmpl w:val="B754BBA4"/>
    <w:lvl w:ilvl="0" w:tplc="71241116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2A924D0E"/>
    <w:multiLevelType w:val="hybridMultilevel"/>
    <w:tmpl w:val="8A904B6C"/>
    <w:lvl w:ilvl="0" w:tplc="0CF44A5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6CC105DA"/>
    <w:multiLevelType w:val="hybridMultilevel"/>
    <w:tmpl w:val="8948FBAC"/>
    <w:lvl w:ilvl="0" w:tplc="0CF44A5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6DEB1CB9"/>
    <w:multiLevelType w:val="hybridMultilevel"/>
    <w:tmpl w:val="51D2529A"/>
    <w:lvl w:ilvl="0" w:tplc="81449262">
      <w:start w:val="1"/>
      <w:numFmt w:val="decimal"/>
      <w:lvlText w:val="%1."/>
      <w:lvlJc w:val="left"/>
      <w:pPr>
        <w:ind w:left="720" w:hanging="720"/>
      </w:pPr>
      <w:rPr>
        <w:rFonts w:cstheme="minorBidi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wNrewNDE1MDIxtTBW0lEKTi0uzszPAykwqwUARc472CwAAAA="/>
  </w:docVars>
  <w:rsids>
    <w:rsidRoot w:val="00B87531"/>
    <w:rsid w:val="00002207"/>
    <w:rsid w:val="00002682"/>
    <w:rsid w:val="0000347D"/>
    <w:rsid w:val="00004769"/>
    <w:rsid w:val="00006A46"/>
    <w:rsid w:val="0001318F"/>
    <w:rsid w:val="00015DD6"/>
    <w:rsid w:val="00017437"/>
    <w:rsid w:val="00017C87"/>
    <w:rsid w:val="00024835"/>
    <w:rsid w:val="00025945"/>
    <w:rsid w:val="00025DBE"/>
    <w:rsid w:val="000263D6"/>
    <w:rsid w:val="00035FB0"/>
    <w:rsid w:val="00037017"/>
    <w:rsid w:val="00043F71"/>
    <w:rsid w:val="0004420B"/>
    <w:rsid w:val="00045AEF"/>
    <w:rsid w:val="000463C5"/>
    <w:rsid w:val="000572EE"/>
    <w:rsid w:val="00060C65"/>
    <w:rsid w:val="000625A0"/>
    <w:rsid w:val="00064DAC"/>
    <w:rsid w:val="00070360"/>
    <w:rsid w:val="00071318"/>
    <w:rsid w:val="000720E9"/>
    <w:rsid w:val="000903C1"/>
    <w:rsid w:val="00090D8A"/>
    <w:rsid w:val="00095724"/>
    <w:rsid w:val="000A36E0"/>
    <w:rsid w:val="000A376F"/>
    <w:rsid w:val="000A38EF"/>
    <w:rsid w:val="000A3D64"/>
    <w:rsid w:val="000A4F05"/>
    <w:rsid w:val="000A52AE"/>
    <w:rsid w:val="000A7082"/>
    <w:rsid w:val="000B0D7F"/>
    <w:rsid w:val="000B2E6A"/>
    <w:rsid w:val="000B2EFB"/>
    <w:rsid w:val="000C37B9"/>
    <w:rsid w:val="000C5532"/>
    <w:rsid w:val="000C664D"/>
    <w:rsid w:val="000C75C3"/>
    <w:rsid w:val="000E5B19"/>
    <w:rsid w:val="000F0195"/>
    <w:rsid w:val="000F10B8"/>
    <w:rsid w:val="000F250B"/>
    <w:rsid w:val="000F4BF1"/>
    <w:rsid w:val="0010220E"/>
    <w:rsid w:val="001034F5"/>
    <w:rsid w:val="00104BC5"/>
    <w:rsid w:val="00105D24"/>
    <w:rsid w:val="00111664"/>
    <w:rsid w:val="00111E75"/>
    <w:rsid w:val="001124F4"/>
    <w:rsid w:val="00112BAC"/>
    <w:rsid w:val="00117CC0"/>
    <w:rsid w:val="0012404E"/>
    <w:rsid w:val="001255F8"/>
    <w:rsid w:val="00130AE9"/>
    <w:rsid w:val="001445FD"/>
    <w:rsid w:val="00145666"/>
    <w:rsid w:val="00161075"/>
    <w:rsid w:val="00161842"/>
    <w:rsid w:val="0016491E"/>
    <w:rsid w:val="00166E1F"/>
    <w:rsid w:val="00170631"/>
    <w:rsid w:val="001734B2"/>
    <w:rsid w:val="001742FB"/>
    <w:rsid w:val="00176B4E"/>
    <w:rsid w:val="00180138"/>
    <w:rsid w:val="00184BF1"/>
    <w:rsid w:val="00185AAC"/>
    <w:rsid w:val="00192FE3"/>
    <w:rsid w:val="00197B4C"/>
    <w:rsid w:val="001A0C2F"/>
    <w:rsid w:val="001A44A3"/>
    <w:rsid w:val="001A583A"/>
    <w:rsid w:val="001A790C"/>
    <w:rsid w:val="001B07A8"/>
    <w:rsid w:val="001B15F3"/>
    <w:rsid w:val="001B305C"/>
    <w:rsid w:val="001B4636"/>
    <w:rsid w:val="001C3553"/>
    <w:rsid w:val="001D06C8"/>
    <w:rsid w:val="001D3DE5"/>
    <w:rsid w:val="001D4BAE"/>
    <w:rsid w:val="001E2E8F"/>
    <w:rsid w:val="001E4179"/>
    <w:rsid w:val="001F0698"/>
    <w:rsid w:val="001F307E"/>
    <w:rsid w:val="001F69FC"/>
    <w:rsid w:val="001F6D8D"/>
    <w:rsid w:val="00203D0D"/>
    <w:rsid w:val="002047C4"/>
    <w:rsid w:val="00207459"/>
    <w:rsid w:val="00207BA8"/>
    <w:rsid w:val="0021066E"/>
    <w:rsid w:val="002116ED"/>
    <w:rsid w:val="00214DFA"/>
    <w:rsid w:val="002268D6"/>
    <w:rsid w:val="00226F96"/>
    <w:rsid w:val="00231A09"/>
    <w:rsid w:val="00236215"/>
    <w:rsid w:val="002451E5"/>
    <w:rsid w:val="00245CBE"/>
    <w:rsid w:val="002476C8"/>
    <w:rsid w:val="00261779"/>
    <w:rsid w:val="0026430C"/>
    <w:rsid w:val="00265074"/>
    <w:rsid w:val="00265C4D"/>
    <w:rsid w:val="00266B56"/>
    <w:rsid w:val="00274985"/>
    <w:rsid w:val="00276D71"/>
    <w:rsid w:val="002805E6"/>
    <w:rsid w:val="00281797"/>
    <w:rsid w:val="0028469A"/>
    <w:rsid w:val="00287253"/>
    <w:rsid w:val="002918A6"/>
    <w:rsid w:val="002A3903"/>
    <w:rsid w:val="002A6239"/>
    <w:rsid w:val="002C1483"/>
    <w:rsid w:val="002C17D3"/>
    <w:rsid w:val="002C3FA7"/>
    <w:rsid w:val="002C43ED"/>
    <w:rsid w:val="002C4B35"/>
    <w:rsid w:val="002C716D"/>
    <w:rsid w:val="002C7F7F"/>
    <w:rsid w:val="002D221B"/>
    <w:rsid w:val="002E1555"/>
    <w:rsid w:val="002E17FE"/>
    <w:rsid w:val="002E4282"/>
    <w:rsid w:val="002E5C5F"/>
    <w:rsid w:val="002F2449"/>
    <w:rsid w:val="002F6180"/>
    <w:rsid w:val="003040CE"/>
    <w:rsid w:val="00305DED"/>
    <w:rsid w:val="00307144"/>
    <w:rsid w:val="00313BA4"/>
    <w:rsid w:val="003150D1"/>
    <w:rsid w:val="003219D8"/>
    <w:rsid w:val="00324679"/>
    <w:rsid w:val="00326FEF"/>
    <w:rsid w:val="00332D48"/>
    <w:rsid w:val="00336A76"/>
    <w:rsid w:val="00337330"/>
    <w:rsid w:val="00340528"/>
    <w:rsid w:val="00343C7E"/>
    <w:rsid w:val="00343FB7"/>
    <w:rsid w:val="0034457E"/>
    <w:rsid w:val="00353919"/>
    <w:rsid w:val="0035508E"/>
    <w:rsid w:val="003607CF"/>
    <w:rsid w:val="003610A9"/>
    <w:rsid w:val="003640E5"/>
    <w:rsid w:val="00366E5C"/>
    <w:rsid w:val="0036781D"/>
    <w:rsid w:val="00367EDF"/>
    <w:rsid w:val="00373EC5"/>
    <w:rsid w:val="00374747"/>
    <w:rsid w:val="00377819"/>
    <w:rsid w:val="00386A2A"/>
    <w:rsid w:val="00391D38"/>
    <w:rsid w:val="0039516F"/>
    <w:rsid w:val="003963B9"/>
    <w:rsid w:val="003A4CCB"/>
    <w:rsid w:val="003B2D2D"/>
    <w:rsid w:val="003C574F"/>
    <w:rsid w:val="003D177E"/>
    <w:rsid w:val="003D17C5"/>
    <w:rsid w:val="003D52B4"/>
    <w:rsid w:val="003D539D"/>
    <w:rsid w:val="003D70FB"/>
    <w:rsid w:val="003E4B9B"/>
    <w:rsid w:val="003E7710"/>
    <w:rsid w:val="00400A78"/>
    <w:rsid w:val="00400B15"/>
    <w:rsid w:val="004024BA"/>
    <w:rsid w:val="00403B17"/>
    <w:rsid w:val="004041BF"/>
    <w:rsid w:val="00411715"/>
    <w:rsid w:val="00411C0B"/>
    <w:rsid w:val="00427296"/>
    <w:rsid w:val="004279A2"/>
    <w:rsid w:val="00427C79"/>
    <w:rsid w:val="0043179C"/>
    <w:rsid w:val="00432900"/>
    <w:rsid w:val="00435442"/>
    <w:rsid w:val="0043582F"/>
    <w:rsid w:val="00450123"/>
    <w:rsid w:val="00450B65"/>
    <w:rsid w:val="00467969"/>
    <w:rsid w:val="004714E9"/>
    <w:rsid w:val="00472EB3"/>
    <w:rsid w:val="0048628F"/>
    <w:rsid w:val="00493F89"/>
    <w:rsid w:val="00496120"/>
    <w:rsid w:val="004A108E"/>
    <w:rsid w:val="004A241D"/>
    <w:rsid w:val="004A276B"/>
    <w:rsid w:val="004B66A0"/>
    <w:rsid w:val="004B71CF"/>
    <w:rsid w:val="004B78C1"/>
    <w:rsid w:val="004B7ABE"/>
    <w:rsid w:val="004C60DF"/>
    <w:rsid w:val="004C61C2"/>
    <w:rsid w:val="004D3E7F"/>
    <w:rsid w:val="004D5A65"/>
    <w:rsid w:val="004E0820"/>
    <w:rsid w:val="004E5A4A"/>
    <w:rsid w:val="004E5B01"/>
    <w:rsid w:val="004F13A7"/>
    <w:rsid w:val="004F3B20"/>
    <w:rsid w:val="004F5DF9"/>
    <w:rsid w:val="004F6772"/>
    <w:rsid w:val="004F7A53"/>
    <w:rsid w:val="00502A92"/>
    <w:rsid w:val="00502B7F"/>
    <w:rsid w:val="00504DB8"/>
    <w:rsid w:val="00515E62"/>
    <w:rsid w:val="00520E52"/>
    <w:rsid w:val="005256FD"/>
    <w:rsid w:val="00535017"/>
    <w:rsid w:val="00535E21"/>
    <w:rsid w:val="00540814"/>
    <w:rsid w:val="00540857"/>
    <w:rsid w:val="005408F1"/>
    <w:rsid w:val="005428C7"/>
    <w:rsid w:val="0054684A"/>
    <w:rsid w:val="0055249D"/>
    <w:rsid w:val="00552537"/>
    <w:rsid w:val="005606BD"/>
    <w:rsid w:val="00564531"/>
    <w:rsid w:val="005724A4"/>
    <w:rsid w:val="00574647"/>
    <w:rsid w:val="005752FA"/>
    <w:rsid w:val="00577A37"/>
    <w:rsid w:val="00580376"/>
    <w:rsid w:val="00582BB7"/>
    <w:rsid w:val="0058488B"/>
    <w:rsid w:val="00585777"/>
    <w:rsid w:val="00590E29"/>
    <w:rsid w:val="005915B8"/>
    <w:rsid w:val="00593CEC"/>
    <w:rsid w:val="00596F3D"/>
    <w:rsid w:val="005A07EE"/>
    <w:rsid w:val="005A3E3B"/>
    <w:rsid w:val="005B0007"/>
    <w:rsid w:val="005B01F1"/>
    <w:rsid w:val="005B1DA3"/>
    <w:rsid w:val="005B4AF2"/>
    <w:rsid w:val="005B5C5B"/>
    <w:rsid w:val="005B6D21"/>
    <w:rsid w:val="005D0F5C"/>
    <w:rsid w:val="005D7DD5"/>
    <w:rsid w:val="005E0AD6"/>
    <w:rsid w:val="005F0E83"/>
    <w:rsid w:val="005F1FE5"/>
    <w:rsid w:val="005F28BB"/>
    <w:rsid w:val="005F6D26"/>
    <w:rsid w:val="005F7A04"/>
    <w:rsid w:val="00601990"/>
    <w:rsid w:val="00603F7D"/>
    <w:rsid w:val="00611227"/>
    <w:rsid w:val="006206CF"/>
    <w:rsid w:val="00626DDA"/>
    <w:rsid w:val="00632875"/>
    <w:rsid w:val="00637859"/>
    <w:rsid w:val="00637F2D"/>
    <w:rsid w:val="00640024"/>
    <w:rsid w:val="00643567"/>
    <w:rsid w:val="006442CA"/>
    <w:rsid w:val="00645C25"/>
    <w:rsid w:val="006460B8"/>
    <w:rsid w:val="006479FE"/>
    <w:rsid w:val="00650945"/>
    <w:rsid w:val="0066223F"/>
    <w:rsid w:val="0066676A"/>
    <w:rsid w:val="0067634E"/>
    <w:rsid w:val="006769AD"/>
    <w:rsid w:val="00677E61"/>
    <w:rsid w:val="00681474"/>
    <w:rsid w:val="00683AA3"/>
    <w:rsid w:val="00684431"/>
    <w:rsid w:val="00685F49"/>
    <w:rsid w:val="006876DE"/>
    <w:rsid w:val="00687E90"/>
    <w:rsid w:val="006919F1"/>
    <w:rsid w:val="00692B86"/>
    <w:rsid w:val="00694876"/>
    <w:rsid w:val="006A1F98"/>
    <w:rsid w:val="006A6B1D"/>
    <w:rsid w:val="006B1791"/>
    <w:rsid w:val="006D319A"/>
    <w:rsid w:val="006D6635"/>
    <w:rsid w:val="006E12C9"/>
    <w:rsid w:val="006E5590"/>
    <w:rsid w:val="006F1971"/>
    <w:rsid w:val="0070338E"/>
    <w:rsid w:val="00710698"/>
    <w:rsid w:val="00710B03"/>
    <w:rsid w:val="00716F3B"/>
    <w:rsid w:val="00721B10"/>
    <w:rsid w:val="00735F25"/>
    <w:rsid w:val="00745F56"/>
    <w:rsid w:val="00751BBE"/>
    <w:rsid w:val="007523E2"/>
    <w:rsid w:val="00756350"/>
    <w:rsid w:val="00760672"/>
    <w:rsid w:val="00762163"/>
    <w:rsid w:val="0076307C"/>
    <w:rsid w:val="007662F6"/>
    <w:rsid w:val="00766DE0"/>
    <w:rsid w:val="00767025"/>
    <w:rsid w:val="00776174"/>
    <w:rsid w:val="00781493"/>
    <w:rsid w:val="00786B31"/>
    <w:rsid w:val="00786EED"/>
    <w:rsid w:val="00796587"/>
    <w:rsid w:val="007976EA"/>
    <w:rsid w:val="0079795A"/>
    <w:rsid w:val="00797BA8"/>
    <w:rsid w:val="007A0DA0"/>
    <w:rsid w:val="007A7DA8"/>
    <w:rsid w:val="007B0CCD"/>
    <w:rsid w:val="007B1189"/>
    <w:rsid w:val="007B1D13"/>
    <w:rsid w:val="007B39FB"/>
    <w:rsid w:val="007B428B"/>
    <w:rsid w:val="007B6E39"/>
    <w:rsid w:val="007C3775"/>
    <w:rsid w:val="007C4B78"/>
    <w:rsid w:val="007C4E7E"/>
    <w:rsid w:val="007C589C"/>
    <w:rsid w:val="007C60CC"/>
    <w:rsid w:val="007D5106"/>
    <w:rsid w:val="007D6C1E"/>
    <w:rsid w:val="007E38F6"/>
    <w:rsid w:val="007E5DCA"/>
    <w:rsid w:val="007E65A3"/>
    <w:rsid w:val="007E798B"/>
    <w:rsid w:val="007F1735"/>
    <w:rsid w:val="007F4DB8"/>
    <w:rsid w:val="007F5E1A"/>
    <w:rsid w:val="0080221B"/>
    <w:rsid w:val="0080573F"/>
    <w:rsid w:val="008074DA"/>
    <w:rsid w:val="00811270"/>
    <w:rsid w:val="00821E67"/>
    <w:rsid w:val="00822B34"/>
    <w:rsid w:val="008266B4"/>
    <w:rsid w:val="00827A61"/>
    <w:rsid w:val="00832287"/>
    <w:rsid w:val="00834232"/>
    <w:rsid w:val="00835DE0"/>
    <w:rsid w:val="00842516"/>
    <w:rsid w:val="00842BDA"/>
    <w:rsid w:val="0084528F"/>
    <w:rsid w:val="00847C09"/>
    <w:rsid w:val="008523D6"/>
    <w:rsid w:val="00863A4B"/>
    <w:rsid w:val="008642E8"/>
    <w:rsid w:val="00867E2D"/>
    <w:rsid w:val="0087065A"/>
    <w:rsid w:val="00874A46"/>
    <w:rsid w:val="008837B4"/>
    <w:rsid w:val="0089037A"/>
    <w:rsid w:val="008917B0"/>
    <w:rsid w:val="008961D2"/>
    <w:rsid w:val="008A0224"/>
    <w:rsid w:val="008A5911"/>
    <w:rsid w:val="008A7D80"/>
    <w:rsid w:val="008B063E"/>
    <w:rsid w:val="008B3756"/>
    <w:rsid w:val="008B569D"/>
    <w:rsid w:val="008B7242"/>
    <w:rsid w:val="008C0A35"/>
    <w:rsid w:val="008C16E8"/>
    <w:rsid w:val="008C17D6"/>
    <w:rsid w:val="008C3F62"/>
    <w:rsid w:val="008C621B"/>
    <w:rsid w:val="008D0D52"/>
    <w:rsid w:val="008D1C06"/>
    <w:rsid w:val="008D2597"/>
    <w:rsid w:val="008E00E2"/>
    <w:rsid w:val="008E35EE"/>
    <w:rsid w:val="008F043F"/>
    <w:rsid w:val="008F1681"/>
    <w:rsid w:val="00900A7F"/>
    <w:rsid w:val="00902829"/>
    <w:rsid w:val="00903C54"/>
    <w:rsid w:val="00910C05"/>
    <w:rsid w:val="00910C39"/>
    <w:rsid w:val="009324A5"/>
    <w:rsid w:val="009337AD"/>
    <w:rsid w:val="00935236"/>
    <w:rsid w:val="009442D1"/>
    <w:rsid w:val="00947E1B"/>
    <w:rsid w:val="00960469"/>
    <w:rsid w:val="0096417E"/>
    <w:rsid w:val="00972CAD"/>
    <w:rsid w:val="00977005"/>
    <w:rsid w:val="00977171"/>
    <w:rsid w:val="009802B7"/>
    <w:rsid w:val="009821CD"/>
    <w:rsid w:val="00985978"/>
    <w:rsid w:val="00993326"/>
    <w:rsid w:val="0099406C"/>
    <w:rsid w:val="00994B5C"/>
    <w:rsid w:val="009A25E4"/>
    <w:rsid w:val="009A30EA"/>
    <w:rsid w:val="009A49CA"/>
    <w:rsid w:val="009A4EFE"/>
    <w:rsid w:val="009B32F9"/>
    <w:rsid w:val="009B647B"/>
    <w:rsid w:val="009C3338"/>
    <w:rsid w:val="009D1253"/>
    <w:rsid w:val="009D3B4F"/>
    <w:rsid w:val="009D6CEF"/>
    <w:rsid w:val="009D73FA"/>
    <w:rsid w:val="009E6853"/>
    <w:rsid w:val="009F073B"/>
    <w:rsid w:val="009F2C44"/>
    <w:rsid w:val="009F5337"/>
    <w:rsid w:val="009F6347"/>
    <w:rsid w:val="00A0192E"/>
    <w:rsid w:val="00A034F1"/>
    <w:rsid w:val="00A038AC"/>
    <w:rsid w:val="00A064F1"/>
    <w:rsid w:val="00A06B1E"/>
    <w:rsid w:val="00A128E5"/>
    <w:rsid w:val="00A12AAA"/>
    <w:rsid w:val="00A17225"/>
    <w:rsid w:val="00A17AE1"/>
    <w:rsid w:val="00A21C87"/>
    <w:rsid w:val="00A24BE7"/>
    <w:rsid w:val="00A32A17"/>
    <w:rsid w:val="00A35604"/>
    <w:rsid w:val="00A436A5"/>
    <w:rsid w:val="00A43D21"/>
    <w:rsid w:val="00A4748E"/>
    <w:rsid w:val="00A50EBC"/>
    <w:rsid w:val="00A529AC"/>
    <w:rsid w:val="00A56757"/>
    <w:rsid w:val="00A61572"/>
    <w:rsid w:val="00A62509"/>
    <w:rsid w:val="00A62828"/>
    <w:rsid w:val="00A6482C"/>
    <w:rsid w:val="00A6607B"/>
    <w:rsid w:val="00A67546"/>
    <w:rsid w:val="00A67CF4"/>
    <w:rsid w:val="00A705C0"/>
    <w:rsid w:val="00A7510F"/>
    <w:rsid w:val="00A7698E"/>
    <w:rsid w:val="00A80FEB"/>
    <w:rsid w:val="00A90860"/>
    <w:rsid w:val="00A92418"/>
    <w:rsid w:val="00AA52F9"/>
    <w:rsid w:val="00AC231C"/>
    <w:rsid w:val="00AC443D"/>
    <w:rsid w:val="00AC555D"/>
    <w:rsid w:val="00AC66E0"/>
    <w:rsid w:val="00AC71C7"/>
    <w:rsid w:val="00AC73E5"/>
    <w:rsid w:val="00AD0AE1"/>
    <w:rsid w:val="00AE22FF"/>
    <w:rsid w:val="00AE6F9C"/>
    <w:rsid w:val="00AF5AAF"/>
    <w:rsid w:val="00B01B1B"/>
    <w:rsid w:val="00B0545A"/>
    <w:rsid w:val="00B12C3D"/>
    <w:rsid w:val="00B14F96"/>
    <w:rsid w:val="00B156D4"/>
    <w:rsid w:val="00B17CBF"/>
    <w:rsid w:val="00B2416E"/>
    <w:rsid w:val="00B26ADE"/>
    <w:rsid w:val="00B30D91"/>
    <w:rsid w:val="00B347E6"/>
    <w:rsid w:val="00B34DCB"/>
    <w:rsid w:val="00B35919"/>
    <w:rsid w:val="00B36F8A"/>
    <w:rsid w:val="00B414E7"/>
    <w:rsid w:val="00B4416A"/>
    <w:rsid w:val="00B47C8B"/>
    <w:rsid w:val="00B503C9"/>
    <w:rsid w:val="00B52096"/>
    <w:rsid w:val="00B52C93"/>
    <w:rsid w:val="00B540C4"/>
    <w:rsid w:val="00B57EFF"/>
    <w:rsid w:val="00B60E64"/>
    <w:rsid w:val="00B62DED"/>
    <w:rsid w:val="00B6776F"/>
    <w:rsid w:val="00B740F9"/>
    <w:rsid w:val="00B80544"/>
    <w:rsid w:val="00B817BB"/>
    <w:rsid w:val="00B87531"/>
    <w:rsid w:val="00B91D52"/>
    <w:rsid w:val="00BA2114"/>
    <w:rsid w:val="00BA77E7"/>
    <w:rsid w:val="00BB3BCC"/>
    <w:rsid w:val="00BB6622"/>
    <w:rsid w:val="00BC54DF"/>
    <w:rsid w:val="00BC55D9"/>
    <w:rsid w:val="00BC579C"/>
    <w:rsid w:val="00BC702F"/>
    <w:rsid w:val="00BD3374"/>
    <w:rsid w:val="00BE11AB"/>
    <w:rsid w:val="00BE59B2"/>
    <w:rsid w:val="00BF0686"/>
    <w:rsid w:val="00BF73DC"/>
    <w:rsid w:val="00C0196F"/>
    <w:rsid w:val="00C05475"/>
    <w:rsid w:val="00C1642C"/>
    <w:rsid w:val="00C35E49"/>
    <w:rsid w:val="00C367F3"/>
    <w:rsid w:val="00C45C51"/>
    <w:rsid w:val="00C46104"/>
    <w:rsid w:val="00C4742B"/>
    <w:rsid w:val="00C5250B"/>
    <w:rsid w:val="00C54CBF"/>
    <w:rsid w:val="00C55AF8"/>
    <w:rsid w:val="00C57DD3"/>
    <w:rsid w:val="00C631E4"/>
    <w:rsid w:val="00C63274"/>
    <w:rsid w:val="00C76EEE"/>
    <w:rsid w:val="00C843E7"/>
    <w:rsid w:val="00C851D0"/>
    <w:rsid w:val="00C90371"/>
    <w:rsid w:val="00C92133"/>
    <w:rsid w:val="00C92C9D"/>
    <w:rsid w:val="00C93FC1"/>
    <w:rsid w:val="00CA0208"/>
    <w:rsid w:val="00CA71C1"/>
    <w:rsid w:val="00CA73FF"/>
    <w:rsid w:val="00CA7617"/>
    <w:rsid w:val="00CB01C5"/>
    <w:rsid w:val="00CB4A34"/>
    <w:rsid w:val="00CB74FD"/>
    <w:rsid w:val="00CC0602"/>
    <w:rsid w:val="00CC5518"/>
    <w:rsid w:val="00CC612F"/>
    <w:rsid w:val="00CC6364"/>
    <w:rsid w:val="00CC768B"/>
    <w:rsid w:val="00CD0746"/>
    <w:rsid w:val="00CD3071"/>
    <w:rsid w:val="00CE04E4"/>
    <w:rsid w:val="00CF468A"/>
    <w:rsid w:val="00D069AD"/>
    <w:rsid w:val="00D07C1B"/>
    <w:rsid w:val="00D103E2"/>
    <w:rsid w:val="00D11A24"/>
    <w:rsid w:val="00D155C1"/>
    <w:rsid w:val="00D261D2"/>
    <w:rsid w:val="00D267B6"/>
    <w:rsid w:val="00D31FA9"/>
    <w:rsid w:val="00D35735"/>
    <w:rsid w:val="00D42F17"/>
    <w:rsid w:val="00D5231F"/>
    <w:rsid w:val="00D55EC8"/>
    <w:rsid w:val="00D561E6"/>
    <w:rsid w:val="00D626D0"/>
    <w:rsid w:val="00D64931"/>
    <w:rsid w:val="00D664FF"/>
    <w:rsid w:val="00D73B75"/>
    <w:rsid w:val="00D74928"/>
    <w:rsid w:val="00D74AD5"/>
    <w:rsid w:val="00D74B07"/>
    <w:rsid w:val="00D851D3"/>
    <w:rsid w:val="00D863DD"/>
    <w:rsid w:val="00D936E3"/>
    <w:rsid w:val="00D95921"/>
    <w:rsid w:val="00DA40DB"/>
    <w:rsid w:val="00DA4357"/>
    <w:rsid w:val="00DA53B3"/>
    <w:rsid w:val="00DA5802"/>
    <w:rsid w:val="00DA68D6"/>
    <w:rsid w:val="00DA763E"/>
    <w:rsid w:val="00DA7AB0"/>
    <w:rsid w:val="00DB24FE"/>
    <w:rsid w:val="00DB6195"/>
    <w:rsid w:val="00DC0CF0"/>
    <w:rsid w:val="00DC1AD5"/>
    <w:rsid w:val="00DD1363"/>
    <w:rsid w:val="00DD1C63"/>
    <w:rsid w:val="00DD44AF"/>
    <w:rsid w:val="00DD47A6"/>
    <w:rsid w:val="00DD6833"/>
    <w:rsid w:val="00DD6987"/>
    <w:rsid w:val="00DE08FB"/>
    <w:rsid w:val="00DE195B"/>
    <w:rsid w:val="00DE5869"/>
    <w:rsid w:val="00DE6A84"/>
    <w:rsid w:val="00DE7AFE"/>
    <w:rsid w:val="00DF194A"/>
    <w:rsid w:val="00DF2A89"/>
    <w:rsid w:val="00DF6568"/>
    <w:rsid w:val="00DF6F62"/>
    <w:rsid w:val="00E030B2"/>
    <w:rsid w:val="00E04967"/>
    <w:rsid w:val="00E05023"/>
    <w:rsid w:val="00E11D37"/>
    <w:rsid w:val="00E1261D"/>
    <w:rsid w:val="00E21592"/>
    <w:rsid w:val="00E228B5"/>
    <w:rsid w:val="00E24150"/>
    <w:rsid w:val="00E354AA"/>
    <w:rsid w:val="00E3762A"/>
    <w:rsid w:val="00E4292E"/>
    <w:rsid w:val="00E54CC7"/>
    <w:rsid w:val="00E57C1A"/>
    <w:rsid w:val="00E621F5"/>
    <w:rsid w:val="00E65D08"/>
    <w:rsid w:val="00E8705E"/>
    <w:rsid w:val="00E8775F"/>
    <w:rsid w:val="00E87B09"/>
    <w:rsid w:val="00E9116E"/>
    <w:rsid w:val="00EA01E7"/>
    <w:rsid w:val="00EA5BCF"/>
    <w:rsid w:val="00EB3182"/>
    <w:rsid w:val="00EC1044"/>
    <w:rsid w:val="00EC2779"/>
    <w:rsid w:val="00EC2F98"/>
    <w:rsid w:val="00EC7081"/>
    <w:rsid w:val="00ED1D30"/>
    <w:rsid w:val="00ED222D"/>
    <w:rsid w:val="00EE32F1"/>
    <w:rsid w:val="00EE54D2"/>
    <w:rsid w:val="00EF4E0F"/>
    <w:rsid w:val="00F125DC"/>
    <w:rsid w:val="00F229D7"/>
    <w:rsid w:val="00F25E37"/>
    <w:rsid w:val="00F2762B"/>
    <w:rsid w:val="00F3050E"/>
    <w:rsid w:val="00F37C35"/>
    <w:rsid w:val="00F4683E"/>
    <w:rsid w:val="00F558B1"/>
    <w:rsid w:val="00F57B60"/>
    <w:rsid w:val="00F64492"/>
    <w:rsid w:val="00F665F6"/>
    <w:rsid w:val="00F70AAF"/>
    <w:rsid w:val="00F74457"/>
    <w:rsid w:val="00F76A4F"/>
    <w:rsid w:val="00F81825"/>
    <w:rsid w:val="00F854D2"/>
    <w:rsid w:val="00F8599E"/>
    <w:rsid w:val="00F921C5"/>
    <w:rsid w:val="00FA25AF"/>
    <w:rsid w:val="00FA2EA2"/>
    <w:rsid w:val="00FB488D"/>
    <w:rsid w:val="00FB5753"/>
    <w:rsid w:val="00FB7048"/>
    <w:rsid w:val="00FC3844"/>
    <w:rsid w:val="00FC42EF"/>
    <w:rsid w:val="00FC4CBD"/>
    <w:rsid w:val="00FD4518"/>
    <w:rsid w:val="00FD49D8"/>
    <w:rsid w:val="00FD6B8C"/>
    <w:rsid w:val="00FE0D73"/>
    <w:rsid w:val="00FE53A5"/>
    <w:rsid w:val="00FE541D"/>
    <w:rsid w:val="00FE5A2E"/>
    <w:rsid w:val="00FF0D07"/>
    <w:rsid w:val="00FF4C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479EAF8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E5DCA"/>
    <w:pPr>
      <w:widowControl w:val="0"/>
      <w:spacing w:after="0" w:line="240" w:lineRule="auto"/>
      <w:jc w:val="both"/>
    </w:pPr>
    <w:rPr>
      <w:kern w:val="2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6587"/>
    <w:pPr>
      <w:pBdr>
        <w:bottom w:val="single" w:sz="6" w:space="1" w:color="auto"/>
      </w:pBdr>
      <w:tabs>
        <w:tab w:val="center" w:pos="4320"/>
        <w:tab w:val="right" w:pos="8640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796587"/>
    <w:rPr>
      <w:kern w:val="2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96587"/>
    <w:pPr>
      <w:tabs>
        <w:tab w:val="center" w:pos="4320"/>
        <w:tab w:val="right" w:pos="8640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796587"/>
    <w:rPr>
      <w:kern w:val="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E08FB"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681474"/>
    <w:pPr>
      <w:ind w:firstLineChars="200" w:firstLine="420"/>
    </w:pPr>
  </w:style>
  <w:style w:type="paragraph" w:customStyle="1" w:styleId="MainText">
    <w:name w:val="Main Text"/>
    <w:basedOn w:val="Normal"/>
    <w:link w:val="MainTextChar"/>
    <w:rsid w:val="003150D1"/>
    <w:pPr>
      <w:widowControl/>
      <w:spacing w:line="480" w:lineRule="auto"/>
      <w:jc w:val="left"/>
    </w:pPr>
    <w:rPr>
      <w:rFonts w:ascii="Times New Roman" w:eastAsia="MS Mincho" w:hAnsi="Times New Roman" w:cs="Times New Roman"/>
      <w:kern w:val="0"/>
      <w:sz w:val="24"/>
      <w:szCs w:val="24"/>
      <w:lang w:eastAsia="ja-JP"/>
    </w:rPr>
  </w:style>
  <w:style w:type="character" w:customStyle="1" w:styleId="MainTextChar">
    <w:name w:val="Main Text Char"/>
    <w:link w:val="MainText"/>
    <w:rsid w:val="003150D1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item-data">
    <w:name w:val="list__item-data"/>
    <w:basedOn w:val="DefaultParagraphFont"/>
    <w:rsid w:val="00231A09"/>
  </w:style>
  <w:style w:type="table" w:customStyle="1" w:styleId="TableGrid1">
    <w:name w:val="Table Grid1"/>
    <w:basedOn w:val="TableNormal"/>
    <w:next w:val="TableGrid"/>
    <w:uiPriority w:val="39"/>
    <w:rsid w:val="00231A09"/>
    <w:pPr>
      <w:spacing w:after="0" w:line="240" w:lineRule="auto"/>
    </w:pPr>
    <w:rPr>
      <w:kern w:val="2"/>
      <w:sz w:val="21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231A0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F10B8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10B8"/>
    <w:rPr>
      <w:kern w:val="2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4B7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4B78"/>
    <w:rPr>
      <w:kern w:val="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4B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4B78"/>
    <w:rPr>
      <w:b/>
      <w:bCs/>
      <w:kern w:val="2"/>
      <w:sz w:val="20"/>
      <w:szCs w:val="20"/>
    </w:rPr>
  </w:style>
  <w:style w:type="paragraph" w:styleId="Revision">
    <w:name w:val="Revision"/>
    <w:hidden/>
    <w:uiPriority w:val="99"/>
    <w:semiHidden/>
    <w:rsid w:val="007C4B78"/>
    <w:pPr>
      <w:spacing w:after="0" w:line="240" w:lineRule="auto"/>
    </w:pPr>
    <w:rPr>
      <w:kern w:val="2"/>
      <w:sz w:val="21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E5DCA"/>
    <w:pPr>
      <w:widowControl w:val="0"/>
      <w:spacing w:after="0" w:line="240" w:lineRule="auto"/>
      <w:jc w:val="both"/>
    </w:pPr>
    <w:rPr>
      <w:kern w:val="2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6587"/>
    <w:pPr>
      <w:pBdr>
        <w:bottom w:val="single" w:sz="6" w:space="1" w:color="auto"/>
      </w:pBdr>
      <w:tabs>
        <w:tab w:val="center" w:pos="4320"/>
        <w:tab w:val="right" w:pos="8640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796587"/>
    <w:rPr>
      <w:kern w:val="2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96587"/>
    <w:pPr>
      <w:tabs>
        <w:tab w:val="center" w:pos="4320"/>
        <w:tab w:val="right" w:pos="8640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796587"/>
    <w:rPr>
      <w:kern w:val="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E08FB"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681474"/>
    <w:pPr>
      <w:ind w:firstLineChars="200" w:firstLine="420"/>
    </w:pPr>
  </w:style>
  <w:style w:type="paragraph" w:customStyle="1" w:styleId="MainText">
    <w:name w:val="Main Text"/>
    <w:basedOn w:val="Normal"/>
    <w:link w:val="MainTextChar"/>
    <w:rsid w:val="003150D1"/>
    <w:pPr>
      <w:widowControl/>
      <w:spacing w:line="480" w:lineRule="auto"/>
      <w:jc w:val="left"/>
    </w:pPr>
    <w:rPr>
      <w:rFonts w:ascii="Times New Roman" w:eastAsia="MS Mincho" w:hAnsi="Times New Roman" w:cs="Times New Roman"/>
      <w:kern w:val="0"/>
      <w:sz w:val="24"/>
      <w:szCs w:val="24"/>
      <w:lang w:eastAsia="ja-JP"/>
    </w:rPr>
  </w:style>
  <w:style w:type="character" w:customStyle="1" w:styleId="MainTextChar">
    <w:name w:val="Main Text Char"/>
    <w:link w:val="MainText"/>
    <w:rsid w:val="003150D1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item-data">
    <w:name w:val="list__item-data"/>
    <w:basedOn w:val="DefaultParagraphFont"/>
    <w:rsid w:val="00231A09"/>
  </w:style>
  <w:style w:type="table" w:customStyle="1" w:styleId="TableGrid1">
    <w:name w:val="Table Grid1"/>
    <w:basedOn w:val="TableNormal"/>
    <w:next w:val="TableGrid"/>
    <w:uiPriority w:val="39"/>
    <w:rsid w:val="00231A09"/>
    <w:pPr>
      <w:spacing w:after="0" w:line="240" w:lineRule="auto"/>
    </w:pPr>
    <w:rPr>
      <w:kern w:val="2"/>
      <w:sz w:val="21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231A0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F10B8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10B8"/>
    <w:rPr>
      <w:kern w:val="2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4B7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4B78"/>
    <w:rPr>
      <w:kern w:val="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4B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4B78"/>
    <w:rPr>
      <w:b/>
      <w:bCs/>
      <w:kern w:val="2"/>
      <w:sz w:val="20"/>
      <w:szCs w:val="20"/>
    </w:rPr>
  </w:style>
  <w:style w:type="paragraph" w:styleId="Revision">
    <w:name w:val="Revision"/>
    <w:hidden/>
    <w:uiPriority w:val="99"/>
    <w:semiHidden/>
    <w:rsid w:val="007C4B78"/>
    <w:pPr>
      <w:spacing w:after="0" w:line="240" w:lineRule="auto"/>
    </w:pPr>
    <w:rPr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42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57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47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2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4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6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9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2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9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45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8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10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15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51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800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20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87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3.jpeg"/><Relationship Id="rId12" Type="http://schemas.openxmlformats.org/officeDocument/2006/relationships/image" Target="media/image4.jpg"/><Relationship Id="rId13" Type="http://schemas.openxmlformats.org/officeDocument/2006/relationships/footer" Target="footer1.xml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image" Target="media/image1.jpg"/><Relationship Id="rId10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1E1AF7-95B8-8549-A0F2-14ABA88160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955</TotalTime>
  <Pages>6</Pages>
  <Words>289</Words>
  <Characters>1649</Characters>
  <Application>Microsoft Macintosh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o, Ming</dc:creator>
  <cp:keywords/>
  <dc:description/>
  <cp:lastModifiedBy>C. M. Coppage</cp:lastModifiedBy>
  <cp:revision>381</cp:revision>
  <cp:lastPrinted>2018-08-20T00:15:00Z</cp:lastPrinted>
  <dcterms:created xsi:type="dcterms:W3CDTF">2016-08-30T13:38:00Z</dcterms:created>
  <dcterms:modified xsi:type="dcterms:W3CDTF">2018-09-11T13:12:00Z</dcterms:modified>
</cp:coreProperties>
</file>